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788" w:type="dxa"/>
        <w:jc w:val="center"/>
        <w:tblLayout w:type="fixed"/>
        <w:tblLook w:val="04A0" w:firstRow="1" w:lastRow="0" w:firstColumn="1" w:lastColumn="0" w:noHBand="0" w:noVBand="1"/>
      </w:tblPr>
      <w:tblGrid>
        <w:gridCol w:w="3308"/>
        <w:gridCol w:w="1620"/>
        <w:gridCol w:w="1620"/>
        <w:gridCol w:w="3240"/>
      </w:tblGrid>
      <w:tr w:rsidR="006A03C5" w:rsidRPr="00976DF8" w14:paraId="35B056C3" w14:textId="77777777" w:rsidTr="00970851">
        <w:trPr>
          <w:trHeight w:val="420"/>
          <w:jc w:val="center"/>
        </w:trPr>
        <w:tc>
          <w:tcPr>
            <w:tcW w:w="4928" w:type="dxa"/>
            <w:gridSpan w:val="2"/>
            <w:shd w:val="clear" w:color="auto" w:fill="auto"/>
            <w:vAlign w:val="center"/>
          </w:tcPr>
          <w:p w14:paraId="4B548DA0" w14:textId="4F0AB511" w:rsidR="006A03C5" w:rsidRPr="00976DF8" w:rsidRDefault="007E75EE" w:rsidP="00CB5B74">
            <w:r>
              <w:t xml:space="preserve">CLASS         </w:t>
            </w:r>
            <w:proofErr w:type="gramStart"/>
            <w:r>
              <w:t xml:space="preserve">  :</w:t>
            </w:r>
            <w:proofErr w:type="gramEnd"/>
            <w:r>
              <w:t xml:space="preserve">  </w:t>
            </w:r>
            <w:r w:rsidR="00CF2E25">
              <w:t>BE V</w:t>
            </w:r>
            <w:r w:rsidR="000F0810">
              <w:t xml:space="preserve">II </w:t>
            </w:r>
            <w:r w:rsidR="00CF2E25">
              <w:t>[</w:t>
            </w:r>
            <w:r w:rsidR="00182EEA">
              <w:t>S</w:t>
            </w:r>
            <w:r w:rsidR="000F0810">
              <w:t>7</w:t>
            </w:r>
            <w:r w:rsidR="00CF2E25">
              <w:t>]</w:t>
            </w:r>
            <w:r w:rsidR="003503CF">
              <w:t xml:space="preserve"> </w:t>
            </w:r>
          </w:p>
        </w:tc>
        <w:tc>
          <w:tcPr>
            <w:tcW w:w="4860" w:type="dxa"/>
            <w:gridSpan w:val="2"/>
            <w:shd w:val="clear" w:color="auto" w:fill="auto"/>
            <w:vAlign w:val="center"/>
          </w:tcPr>
          <w:p w14:paraId="05CA1C67" w14:textId="290F16AF" w:rsidR="006A03C5" w:rsidRPr="00976DF8" w:rsidRDefault="00983D9B" w:rsidP="00983D9B">
            <w:r w:rsidRPr="00976DF8">
              <w:t xml:space="preserve"> </w:t>
            </w:r>
            <w:proofErr w:type="gramStart"/>
            <w:r w:rsidR="007E75EE">
              <w:t>SUBJECT :</w:t>
            </w:r>
            <w:proofErr w:type="gramEnd"/>
            <w:r w:rsidR="007E75EE">
              <w:t xml:space="preserve"> </w:t>
            </w:r>
            <w:r w:rsidR="00CF2E25">
              <w:t>JavaScript</w:t>
            </w:r>
          </w:p>
        </w:tc>
      </w:tr>
      <w:tr w:rsidR="006A03C5" w:rsidRPr="00976DF8" w14:paraId="641B3066" w14:textId="77777777" w:rsidTr="00970851">
        <w:trPr>
          <w:trHeight w:val="440"/>
          <w:jc w:val="center"/>
        </w:trPr>
        <w:tc>
          <w:tcPr>
            <w:tcW w:w="3308" w:type="dxa"/>
            <w:shd w:val="clear" w:color="auto" w:fill="auto"/>
            <w:vAlign w:val="center"/>
          </w:tcPr>
          <w:p w14:paraId="48FD4B49" w14:textId="173A9ED9" w:rsidR="006A03C5" w:rsidRPr="00976DF8" w:rsidRDefault="006A03C5" w:rsidP="00C1263C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976DF8">
              <w:rPr>
                <w:rFonts w:ascii="Times New Roman" w:hAnsi="Times New Roman"/>
                <w:sz w:val="24"/>
                <w:szCs w:val="24"/>
              </w:rPr>
              <w:t xml:space="preserve">EXPT. </w:t>
            </w:r>
            <w:proofErr w:type="gramStart"/>
            <w:r w:rsidRPr="00976DF8">
              <w:rPr>
                <w:rFonts w:ascii="Times New Roman" w:hAnsi="Times New Roman"/>
                <w:sz w:val="24"/>
                <w:szCs w:val="24"/>
              </w:rPr>
              <w:t>NO. :</w:t>
            </w:r>
            <w:proofErr w:type="gramEnd"/>
            <w:r w:rsidR="00983D9B" w:rsidRPr="00976DF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1166E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3240" w:type="dxa"/>
            <w:gridSpan w:val="2"/>
            <w:shd w:val="clear" w:color="auto" w:fill="auto"/>
            <w:vAlign w:val="center"/>
          </w:tcPr>
          <w:p w14:paraId="383DFE32" w14:textId="3651CF3E" w:rsidR="006A03C5" w:rsidRPr="00976DF8" w:rsidRDefault="006A03C5" w:rsidP="00CB5B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976DF8">
              <w:rPr>
                <w:rFonts w:ascii="Times New Roman" w:hAnsi="Times New Roman"/>
                <w:sz w:val="24"/>
                <w:szCs w:val="24"/>
              </w:rPr>
              <w:t>Roll No.:</w:t>
            </w:r>
            <w:r w:rsidR="00B5240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EE51C2">
              <w:rPr>
                <w:rFonts w:ascii="Times New Roman" w:hAnsi="Times New Roman"/>
                <w:sz w:val="24"/>
                <w:szCs w:val="24"/>
              </w:rPr>
              <w:t>42</w:t>
            </w:r>
            <w:r w:rsidR="000F0810">
              <w:rPr>
                <w:rFonts w:ascii="Times New Roman" w:hAnsi="Times New Roman"/>
                <w:sz w:val="24"/>
                <w:szCs w:val="24"/>
              </w:rPr>
              <w:t>37</w:t>
            </w:r>
            <w:r w:rsidR="00616602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3D4D935D" w14:textId="1FF5E7F0" w:rsidR="006A03C5" w:rsidRPr="00976DF8" w:rsidRDefault="006A03C5" w:rsidP="00CB5B74">
            <w:pPr>
              <w:pStyle w:val="NoSpacing"/>
              <w:ind w:right="72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976DF8">
              <w:rPr>
                <w:rFonts w:ascii="Times New Roman" w:hAnsi="Times New Roman"/>
                <w:sz w:val="24"/>
                <w:szCs w:val="24"/>
              </w:rPr>
              <w:t>DATE :</w:t>
            </w:r>
            <w:proofErr w:type="gramEnd"/>
            <w:r w:rsidR="00983D9B" w:rsidRPr="00976DF8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6A03C5" w:rsidRPr="00976DF8" w14:paraId="1B34F239" w14:textId="77777777" w:rsidTr="00970851">
        <w:trPr>
          <w:trHeight w:val="204"/>
          <w:jc w:val="center"/>
        </w:trPr>
        <w:tc>
          <w:tcPr>
            <w:tcW w:w="9788" w:type="dxa"/>
            <w:gridSpan w:val="4"/>
            <w:shd w:val="clear" w:color="auto" w:fill="auto"/>
            <w:vAlign w:val="center"/>
          </w:tcPr>
          <w:p w14:paraId="12AD3E1F" w14:textId="77777777" w:rsidR="006A03C5" w:rsidRPr="00976DF8" w:rsidRDefault="006A03C5" w:rsidP="00CB5B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55D6E" w:rsidRPr="00976DF8" w14:paraId="1A4F83D8" w14:textId="77777777" w:rsidTr="00970851">
        <w:trPr>
          <w:jc w:val="center"/>
        </w:trPr>
        <w:tc>
          <w:tcPr>
            <w:tcW w:w="9788" w:type="dxa"/>
            <w:gridSpan w:val="4"/>
            <w:shd w:val="clear" w:color="auto" w:fill="D9D9D9" w:themeFill="background1" w:themeFillShade="D9"/>
            <w:vAlign w:val="center"/>
          </w:tcPr>
          <w:p w14:paraId="593D28B5" w14:textId="7CA8E82F" w:rsidR="00655D6E" w:rsidRPr="00976DF8" w:rsidRDefault="00CF2E25" w:rsidP="00655D6E">
            <w:pPr>
              <w:ind w:right="-108"/>
            </w:pPr>
            <w:proofErr w:type="gramStart"/>
            <w:r>
              <w:t>CODE</w:t>
            </w:r>
            <w:r w:rsidR="00655D6E" w:rsidRPr="00976DF8">
              <w:t xml:space="preserve"> :</w:t>
            </w:r>
            <w:proofErr w:type="gramEnd"/>
            <w:r w:rsidR="00655D6E" w:rsidRPr="00976DF8">
              <w:t xml:space="preserve">           </w:t>
            </w:r>
          </w:p>
        </w:tc>
      </w:tr>
      <w:tr w:rsidR="00F9794E" w:rsidRPr="00976DF8" w14:paraId="645FF00E" w14:textId="77777777" w:rsidTr="00983D9B">
        <w:trPr>
          <w:trHeight w:val="941"/>
          <w:jc w:val="center"/>
        </w:trPr>
        <w:tc>
          <w:tcPr>
            <w:tcW w:w="9788" w:type="dxa"/>
            <w:gridSpan w:val="4"/>
            <w:shd w:val="clear" w:color="auto" w:fill="FFFFFF" w:themeFill="background1"/>
            <w:vAlign w:val="center"/>
          </w:tcPr>
          <w:p w14:paraId="07710C44" w14:textId="77777777" w:rsidR="00240F7A" w:rsidRDefault="00240F7A" w:rsidP="00240F7A">
            <w:pPr>
              <w:ind w:right="-108"/>
            </w:pPr>
            <w:r>
              <w:t>&lt;!DOCTYPE html&gt;</w:t>
            </w:r>
          </w:p>
          <w:p w14:paraId="16F03937" w14:textId="77777777" w:rsidR="00240F7A" w:rsidRDefault="00240F7A" w:rsidP="00240F7A">
            <w:pPr>
              <w:ind w:right="-108"/>
            </w:pPr>
            <w:r>
              <w:t>&lt;html&gt;</w:t>
            </w:r>
          </w:p>
          <w:p w14:paraId="18CFA26A" w14:textId="77777777" w:rsidR="00240F7A" w:rsidRDefault="00240F7A" w:rsidP="00240F7A">
            <w:pPr>
              <w:ind w:right="-108"/>
            </w:pPr>
            <w:r>
              <w:t>&lt;head&gt;</w:t>
            </w:r>
          </w:p>
          <w:p w14:paraId="70966F28" w14:textId="77777777" w:rsidR="00240F7A" w:rsidRDefault="00240F7A" w:rsidP="00240F7A">
            <w:pPr>
              <w:ind w:right="-108"/>
            </w:pPr>
            <w:r>
              <w:t xml:space="preserve">  &lt;style&gt;</w:t>
            </w:r>
          </w:p>
          <w:p w14:paraId="563349A4" w14:textId="77777777" w:rsidR="00240F7A" w:rsidRDefault="00240F7A" w:rsidP="00240F7A">
            <w:pPr>
              <w:ind w:right="-108"/>
            </w:pPr>
            <w:r>
              <w:t xml:space="preserve">    body {</w:t>
            </w:r>
          </w:p>
          <w:p w14:paraId="089CF904" w14:textId="77777777" w:rsidR="00240F7A" w:rsidRDefault="00240F7A" w:rsidP="00240F7A">
            <w:pPr>
              <w:ind w:right="-108"/>
            </w:pPr>
            <w:r>
              <w:t xml:space="preserve">      font-family: Arial, sans-</w:t>
            </w:r>
            <w:proofErr w:type="gramStart"/>
            <w:r>
              <w:t>serif;</w:t>
            </w:r>
            <w:proofErr w:type="gramEnd"/>
          </w:p>
          <w:p w14:paraId="0909B92A" w14:textId="77777777" w:rsidR="00240F7A" w:rsidRDefault="00240F7A" w:rsidP="00240F7A">
            <w:pPr>
              <w:ind w:right="-108"/>
            </w:pPr>
            <w:r>
              <w:t xml:space="preserve">      text-align: </w:t>
            </w:r>
            <w:proofErr w:type="gramStart"/>
            <w:r>
              <w:t>center;</w:t>
            </w:r>
            <w:proofErr w:type="gramEnd"/>
          </w:p>
          <w:p w14:paraId="55114843" w14:textId="77777777" w:rsidR="00240F7A" w:rsidRDefault="00240F7A" w:rsidP="00240F7A">
            <w:pPr>
              <w:ind w:right="-108"/>
            </w:pPr>
            <w:r>
              <w:t xml:space="preserve">    }</w:t>
            </w:r>
          </w:p>
          <w:p w14:paraId="130E2189" w14:textId="77777777" w:rsidR="00240F7A" w:rsidRDefault="00240F7A" w:rsidP="00240F7A">
            <w:pPr>
              <w:ind w:right="-108"/>
            </w:pPr>
            <w:r>
              <w:t xml:space="preserve">    input, button {</w:t>
            </w:r>
          </w:p>
          <w:p w14:paraId="20294D87" w14:textId="77777777" w:rsidR="00240F7A" w:rsidRDefault="00240F7A" w:rsidP="00240F7A">
            <w:pPr>
              <w:ind w:right="-108"/>
            </w:pPr>
            <w:r>
              <w:t xml:space="preserve">      margin: </w:t>
            </w:r>
            <w:proofErr w:type="gramStart"/>
            <w:r>
              <w:t>5px;</w:t>
            </w:r>
            <w:proofErr w:type="gramEnd"/>
          </w:p>
          <w:p w14:paraId="6B8FF5D4" w14:textId="77777777" w:rsidR="00240F7A" w:rsidRDefault="00240F7A" w:rsidP="00240F7A">
            <w:pPr>
              <w:ind w:right="-108"/>
            </w:pPr>
            <w:r>
              <w:t xml:space="preserve">    }</w:t>
            </w:r>
          </w:p>
          <w:p w14:paraId="0CD6B24A" w14:textId="77777777" w:rsidR="00240F7A" w:rsidRDefault="00240F7A" w:rsidP="00240F7A">
            <w:pPr>
              <w:ind w:right="-108"/>
            </w:pPr>
            <w:r>
              <w:t xml:space="preserve">  &lt;/style&gt;</w:t>
            </w:r>
          </w:p>
          <w:p w14:paraId="2382867E" w14:textId="77777777" w:rsidR="00240F7A" w:rsidRDefault="00240F7A" w:rsidP="00240F7A">
            <w:pPr>
              <w:ind w:right="-108"/>
            </w:pPr>
            <w:r>
              <w:t>&lt;/head&gt;</w:t>
            </w:r>
          </w:p>
          <w:p w14:paraId="616E5FCC" w14:textId="77777777" w:rsidR="00240F7A" w:rsidRDefault="00240F7A" w:rsidP="00240F7A">
            <w:pPr>
              <w:ind w:right="-108"/>
            </w:pPr>
            <w:r>
              <w:t>&lt;body&gt;</w:t>
            </w:r>
          </w:p>
          <w:p w14:paraId="625DEEA6" w14:textId="77777777" w:rsidR="00240F7A" w:rsidRDefault="00240F7A" w:rsidP="00240F7A">
            <w:pPr>
              <w:ind w:right="-108"/>
            </w:pPr>
            <w:r>
              <w:t xml:space="preserve">  &lt;h1&gt;Array Operations&lt;/h1&gt;</w:t>
            </w:r>
          </w:p>
          <w:p w14:paraId="48993277" w14:textId="66ABA742" w:rsidR="00240F7A" w:rsidRDefault="00240F7A" w:rsidP="00240F7A">
            <w:pPr>
              <w:ind w:right="-108"/>
            </w:pPr>
            <w:r>
              <w:t xml:space="preserve">  &lt;h2&gt;42</w:t>
            </w:r>
            <w:r w:rsidR="000F0810">
              <w:t>37</w:t>
            </w:r>
            <w:r w:rsidR="00616602">
              <w:t>2</w:t>
            </w:r>
            <w:r w:rsidR="000F0810">
              <w:t xml:space="preserve"> V</w:t>
            </w:r>
            <w:r w:rsidR="00616602">
              <w:t xml:space="preserve"> Raghavendra Reddy</w:t>
            </w:r>
            <w:r>
              <w:t>&lt;/h2&gt;</w:t>
            </w:r>
          </w:p>
          <w:p w14:paraId="3831E91B" w14:textId="77777777" w:rsidR="00240F7A" w:rsidRDefault="00240F7A" w:rsidP="00240F7A">
            <w:pPr>
              <w:ind w:right="-108"/>
            </w:pPr>
            <w:r>
              <w:t xml:space="preserve">  &lt;p&gt;Enter the array length and elements (comma-</w:t>
            </w:r>
            <w:proofErr w:type="gramStart"/>
            <w:r>
              <w:t>separated):&lt;</w:t>
            </w:r>
            <w:proofErr w:type="gramEnd"/>
            <w:r>
              <w:t>/p&gt;</w:t>
            </w:r>
          </w:p>
          <w:p w14:paraId="6DC87D88" w14:textId="77777777" w:rsidR="00240F7A" w:rsidRDefault="00240F7A" w:rsidP="00240F7A">
            <w:pPr>
              <w:ind w:right="-108"/>
            </w:pPr>
            <w:r>
              <w:t xml:space="preserve">  &lt;input type="text" id="</w:t>
            </w:r>
            <w:proofErr w:type="spellStart"/>
            <w:r>
              <w:t>arrayLength</w:t>
            </w:r>
            <w:proofErr w:type="spellEnd"/>
            <w:r>
              <w:t>"&gt;</w:t>
            </w:r>
          </w:p>
          <w:p w14:paraId="3F84CA9C" w14:textId="77777777" w:rsidR="00240F7A" w:rsidRDefault="00240F7A" w:rsidP="00240F7A">
            <w:pPr>
              <w:ind w:right="-108"/>
            </w:pPr>
            <w:r>
              <w:t xml:space="preserve">  &lt;input type="text" id="</w:t>
            </w:r>
            <w:proofErr w:type="spellStart"/>
            <w:r>
              <w:t>arrayElements</w:t>
            </w:r>
            <w:proofErr w:type="spellEnd"/>
            <w:r>
              <w:t>"&gt;</w:t>
            </w:r>
          </w:p>
          <w:p w14:paraId="645D946B" w14:textId="77777777" w:rsidR="00240F7A" w:rsidRDefault="00240F7A" w:rsidP="00240F7A">
            <w:pPr>
              <w:ind w:right="-108"/>
            </w:pPr>
            <w:r>
              <w:t xml:space="preserve">  &lt;button onclick="</w:t>
            </w:r>
            <w:proofErr w:type="spellStart"/>
            <w:proofErr w:type="gramStart"/>
            <w:r>
              <w:t>createArray</w:t>
            </w:r>
            <w:proofErr w:type="spellEnd"/>
            <w:r>
              <w:t>(</w:t>
            </w:r>
            <w:proofErr w:type="gramEnd"/>
            <w:r>
              <w:t>)"&gt;Create Array&lt;/button&gt;</w:t>
            </w:r>
          </w:p>
          <w:p w14:paraId="7513AD3A" w14:textId="77777777" w:rsidR="00240F7A" w:rsidRDefault="00240F7A" w:rsidP="00240F7A">
            <w:pPr>
              <w:ind w:right="-108"/>
            </w:pPr>
          </w:p>
          <w:p w14:paraId="0EE97A8A" w14:textId="77777777" w:rsidR="00240F7A" w:rsidRDefault="00240F7A" w:rsidP="00240F7A">
            <w:pPr>
              <w:ind w:right="-108"/>
            </w:pPr>
            <w:r>
              <w:t xml:space="preserve">  &lt;div id="output"&gt;&lt;/div&gt;</w:t>
            </w:r>
          </w:p>
          <w:p w14:paraId="2E0ECC56" w14:textId="77777777" w:rsidR="00240F7A" w:rsidRDefault="00240F7A" w:rsidP="00240F7A">
            <w:pPr>
              <w:ind w:right="-108"/>
            </w:pPr>
          </w:p>
          <w:p w14:paraId="08C1CEAB" w14:textId="77777777" w:rsidR="00240F7A" w:rsidRDefault="00240F7A" w:rsidP="00240F7A">
            <w:pPr>
              <w:ind w:right="-108"/>
            </w:pPr>
            <w:r>
              <w:t xml:space="preserve">  &lt;script&gt;</w:t>
            </w:r>
          </w:p>
          <w:p w14:paraId="0E223E48" w14:textId="77777777" w:rsidR="00240F7A" w:rsidRDefault="00240F7A" w:rsidP="00240F7A">
            <w:pPr>
              <w:ind w:right="-108"/>
            </w:pPr>
            <w:r>
              <w:t xml:space="preserve">    let </w:t>
            </w:r>
            <w:proofErr w:type="spellStart"/>
            <w:r>
              <w:t>myArray</w:t>
            </w:r>
            <w:proofErr w:type="spellEnd"/>
            <w:r>
              <w:t xml:space="preserve"> = [</w:t>
            </w:r>
            <w:proofErr w:type="gramStart"/>
            <w:r>
              <w:t>];</w:t>
            </w:r>
            <w:proofErr w:type="gramEnd"/>
          </w:p>
          <w:p w14:paraId="52BC008F" w14:textId="77777777" w:rsidR="00240F7A" w:rsidRDefault="00240F7A" w:rsidP="00240F7A">
            <w:pPr>
              <w:ind w:right="-108"/>
            </w:pPr>
          </w:p>
          <w:p w14:paraId="116E54D4" w14:textId="77777777" w:rsidR="00240F7A" w:rsidRDefault="00240F7A" w:rsidP="00240F7A">
            <w:pPr>
              <w:ind w:right="-108"/>
            </w:pPr>
            <w:r>
              <w:t xml:space="preserve">    function </w:t>
            </w:r>
            <w:proofErr w:type="spellStart"/>
            <w:proofErr w:type="gramStart"/>
            <w:r>
              <w:t>createArray</w:t>
            </w:r>
            <w:proofErr w:type="spellEnd"/>
            <w:r>
              <w:t>(</w:t>
            </w:r>
            <w:proofErr w:type="gramEnd"/>
            <w:r>
              <w:t>) {</w:t>
            </w:r>
          </w:p>
          <w:p w14:paraId="50B90B8D" w14:textId="77777777" w:rsidR="00240F7A" w:rsidRDefault="00240F7A" w:rsidP="00240F7A">
            <w:pPr>
              <w:ind w:right="-108"/>
            </w:pPr>
            <w:r>
              <w:t xml:space="preserve">      const </w:t>
            </w:r>
            <w:proofErr w:type="spellStart"/>
            <w:r>
              <w:t>lengthInput</w:t>
            </w:r>
            <w:proofErr w:type="spellEnd"/>
            <w:r>
              <w:t xml:space="preserve"> =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</w:t>
            </w:r>
            <w:proofErr w:type="spellStart"/>
            <w:r>
              <w:t>arrayLength</w:t>
            </w:r>
            <w:proofErr w:type="spellEnd"/>
            <w:r>
              <w:t>");</w:t>
            </w:r>
          </w:p>
          <w:p w14:paraId="65FD0573" w14:textId="77777777" w:rsidR="00240F7A" w:rsidRDefault="00240F7A" w:rsidP="00240F7A">
            <w:pPr>
              <w:ind w:right="-108"/>
            </w:pPr>
            <w:r>
              <w:t xml:space="preserve">      const </w:t>
            </w:r>
            <w:proofErr w:type="spellStart"/>
            <w:r>
              <w:t>elementsInput</w:t>
            </w:r>
            <w:proofErr w:type="spellEnd"/>
            <w:r>
              <w:t xml:space="preserve"> =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</w:t>
            </w:r>
            <w:proofErr w:type="spellStart"/>
            <w:r>
              <w:t>arrayElements</w:t>
            </w:r>
            <w:proofErr w:type="spellEnd"/>
            <w:r>
              <w:t>");</w:t>
            </w:r>
          </w:p>
          <w:p w14:paraId="36C6F5D4" w14:textId="77777777" w:rsidR="00240F7A" w:rsidRDefault="00240F7A" w:rsidP="00240F7A">
            <w:pPr>
              <w:ind w:right="-108"/>
            </w:pPr>
            <w:r>
              <w:t xml:space="preserve">      const </w:t>
            </w:r>
            <w:proofErr w:type="spellStart"/>
            <w:r>
              <w:t>outputDiv</w:t>
            </w:r>
            <w:proofErr w:type="spellEnd"/>
            <w:r>
              <w:t xml:space="preserve"> =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output");</w:t>
            </w:r>
          </w:p>
          <w:p w14:paraId="09D192D2" w14:textId="77777777" w:rsidR="00240F7A" w:rsidRDefault="00240F7A" w:rsidP="00240F7A">
            <w:pPr>
              <w:ind w:right="-108"/>
            </w:pPr>
          </w:p>
          <w:p w14:paraId="47FA3CBC" w14:textId="77777777" w:rsidR="00240F7A" w:rsidRDefault="00240F7A" w:rsidP="00240F7A">
            <w:pPr>
              <w:ind w:right="-108"/>
            </w:pPr>
            <w:r>
              <w:t xml:space="preserve">      const length = </w:t>
            </w:r>
            <w:proofErr w:type="spellStart"/>
            <w:proofErr w:type="gramStart"/>
            <w:r>
              <w:t>parseInt</w:t>
            </w:r>
            <w:proofErr w:type="spellEnd"/>
            <w:r>
              <w:t>(</w:t>
            </w:r>
            <w:proofErr w:type="spellStart"/>
            <w:proofErr w:type="gramEnd"/>
            <w:r>
              <w:t>lengthInput.value</w:t>
            </w:r>
            <w:proofErr w:type="spellEnd"/>
            <w:r>
              <w:t>);</w:t>
            </w:r>
          </w:p>
          <w:p w14:paraId="65F8C5D8" w14:textId="77777777" w:rsidR="00240F7A" w:rsidRDefault="00240F7A" w:rsidP="00240F7A">
            <w:pPr>
              <w:ind w:right="-108"/>
            </w:pPr>
            <w:r>
              <w:t xml:space="preserve">      const elements = </w:t>
            </w:r>
            <w:proofErr w:type="spellStart"/>
            <w:proofErr w:type="gramStart"/>
            <w:r>
              <w:t>elementsInput.value.split</w:t>
            </w:r>
            <w:proofErr w:type="spellEnd"/>
            <w:proofErr w:type="gramEnd"/>
            <w:r>
              <w:t>(",");</w:t>
            </w:r>
          </w:p>
          <w:p w14:paraId="13CAEF99" w14:textId="77777777" w:rsidR="00240F7A" w:rsidRDefault="00240F7A" w:rsidP="00240F7A">
            <w:pPr>
              <w:ind w:right="-108"/>
            </w:pPr>
          </w:p>
          <w:p w14:paraId="6B568B49" w14:textId="77777777" w:rsidR="00240F7A" w:rsidRDefault="00240F7A" w:rsidP="00240F7A">
            <w:pPr>
              <w:ind w:right="-108"/>
            </w:pPr>
            <w:r>
              <w:t xml:space="preserve">      if (</w:t>
            </w:r>
            <w:proofErr w:type="spellStart"/>
            <w:proofErr w:type="gramStart"/>
            <w:r>
              <w:t>elements.length</w:t>
            </w:r>
            <w:proofErr w:type="spellEnd"/>
            <w:proofErr w:type="gramEnd"/>
            <w:r>
              <w:t xml:space="preserve"> !== length) {</w:t>
            </w:r>
          </w:p>
          <w:p w14:paraId="722A4D07" w14:textId="77777777" w:rsidR="00240F7A" w:rsidRDefault="00240F7A" w:rsidP="00240F7A">
            <w:pPr>
              <w:ind w:right="-108"/>
            </w:pPr>
            <w:r>
              <w:t xml:space="preserve">        </w:t>
            </w:r>
            <w:proofErr w:type="spellStart"/>
            <w:r>
              <w:t>outputDiv.innerHTML</w:t>
            </w:r>
            <w:proofErr w:type="spellEnd"/>
            <w:r>
              <w:t xml:space="preserve"> = "Number of elements must match the specified length.</w:t>
            </w:r>
            <w:proofErr w:type="gramStart"/>
            <w:r>
              <w:t>";</w:t>
            </w:r>
            <w:proofErr w:type="gramEnd"/>
          </w:p>
          <w:p w14:paraId="5BD9F9C1" w14:textId="77777777" w:rsidR="00240F7A" w:rsidRDefault="00240F7A" w:rsidP="00240F7A">
            <w:pPr>
              <w:ind w:right="-108"/>
            </w:pPr>
            <w:r>
              <w:t xml:space="preserve">        </w:t>
            </w:r>
            <w:proofErr w:type="gramStart"/>
            <w:r>
              <w:t>return;</w:t>
            </w:r>
            <w:proofErr w:type="gramEnd"/>
          </w:p>
          <w:p w14:paraId="544F56D3" w14:textId="77777777" w:rsidR="00240F7A" w:rsidRDefault="00240F7A" w:rsidP="00240F7A">
            <w:pPr>
              <w:ind w:right="-108"/>
            </w:pPr>
            <w:r>
              <w:t xml:space="preserve">      }</w:t>
            </w:r>
          </w:p>
          <w:p w14:paraId="02C2C435" w14:textId="77777777" w:rsidR="00240F7A" w:rsidRDefault="00240F7A" w:rsidP="00240F7A">
            <w:pPr>
              <w:ind w:right="-108"/>
            </w:pPr>
          </w:p>
          <w:p w14:paraId="04EDD9C8" w14:textId="77777777" w:rsidR="00240F7A" w:rsidRDefault="00240F7A" w:rsidP="00240F7A">
            <w:pPr>
              <w:ind w:right="-108"/>
            </w:pPr>
            <w:r>
              <w:t xml:space="preserve">      </w:t>
            </w:r>
            <w:proofErr w:type="spellStart"/>
            <w:r>
              <w:t>myArray</w:t>
            </w:r>
            <w:proofErr w:type="spellEnd"/>
            <w:r>
              <w:t xml:space="preserve"> = </w:t>
            </w:r>
            <w:proofErr w:type="gramStart"/>
            <w:r>
              <w:t>elements;</w:t>
            </w:r>
            <w:proofErr w:type="gramEnd"/>
          </w:p>
          <w:p w14:paraId="33C88DCC" w14:textId="77777777" w:rsidR="00240F7A" w:rsidRDefault="00240F7A" w:rsidP="00240F7A">
            <w:pPr>
              <w:ind w:right="-108"/>
            </w:pPr>
            <w:r>
              <w:t xml:space="preserve">      </w:t>
            </w:r>
            <w:proofErr w:type="spellStart"/>
            <w:r>
              <w:t>outputDiv.innerHTML</w:t>
            </w:r>
            <w:proofErr w:type="spellEnd"/>
            <w:r>
              <w:t xml:space="preserve"> = "Array created: " + </w:t>
            </w:r>
            <w:proofErr w:type="spellStart"/>
            <w:proofErr w:type="gramStart"/>
            <w:r>
              <w:t>myArray</w:t>
            </w:r>
            <w:proofErr w:type="spellEnd"/>
            <w:r>
              <w:t>;</w:t>
            </w:r>
            <w:proofErr w:type="gramEnd"/>
          </w:p>
          <w:p w14:paraId="2FF4A82A" w14:textId="77777777" w:rsidR="00240F7A" w:rsidRDefault="00240F7A" w:rsidP="00240F7A">
            <w:pPr>
              <w:ind w:right="-108"/>
            </w:pPr>
          </w:p>
          <w:p w14:paraId="57E40E6A" w14:textId="77777777" w:rsidR="00240F7A" w:rsidRDefault="00240F7A" w:rsidP="00240F7A">
            <w:pPr>
              <w:ind w:right="-108"/>
            </w:pPr>
            <w:r>
              <w:t xml:space="preserve">      </w:t>
            </w:r>
            <w:proofErr w:type="spellStart"/>
            <w:r>
              <w:t>lengthInput.value</w:t>
            </w:r>
            <w:proofErr w:type="spellEnd"/>
            <w:r>
              <w:t xml:space="preserve"> = "</w:t>
            </w:r>
            <w:proofErr w:type="gramStart"/>
            <w:r>
              <w:t>";</w:t>
            </w:r>
            <w:proofErr w:type="gramEnd"/>
          </w:p>
          <w:p w14:paraId="6309CEB6" w14:textId="77777777" w:rsidR="00240F7A" w:rsidRDefault="00240F7A" w:rsidP="00240F7A">
            <w:pPr>
              <w:ind w:right="-108"/>
            </w:pPr>
            <w:r>
              <w:lastRenderedPageBreak/>
              <w:t xml:space="preserve">      </w:t>
            </w:r>
            <w:proofErr w:type="spellStart"/>
            <w:r>
              <w:t>elementsInput.value</w:t>
            </w:r>
            <w:proofErr w:type="spellEnd"/>
            <w:r>
              <w:t xml:space="preserve"> = "</w:t>
            </w:r>
            <w:proofErr w:type="gramStart"/>
            <w:r>
              <w:t>";</w:t>
            </w:r>
            <w:proofErr w:type="gramEnd"/>
          </w:p>
          <w:p w14:paraId="0A4C0851" w14:textId="77777777" w:rsidR="00240F7A" w:rsidRDefault="00240F7A" w:rsidP="00240F7A">
            <w:pPr>
              <w:ind w:right="-108"/>
            </w:pPr>
            <w:r>
              <w:t xml:space="preserve">    }</w:t>
            </w:r>
          </w:p>
          <w:p w14:paraId="21E7C9FE" w14:textId="77777777" w:rsidR="00240F7A" w:rsidRDefault="00240F7A" w:rsidP="00240F7A">
            <w:pPr>
              <w:ind w:right="-108"/>
            </w:pPr>
          </w:p>
          <w:p w14:paraId="543CE273" w14:textId="77777777" w:rsidR="00240F7A" w:rsidRDefault="00240F7A" w:rsidP="00240F7A">
            <w:pPr>
              <w:ind w:right="-108"/>
            </w:pPr>
            <w:r>
              <w:t xml:space="preserve">    function </w:t>
            </w:r>
            <w:proofErr w:type="spellStart"/>
            <w:proofErr w:type="gramStart"/>
            <w:r>
              <w:t>removeByIndex</w:t>
            </w:r>
            <w:proofErr w:type="spellEnd"/>
            <w:r>
              <w:t>(</w:t>
            </w:r>
            <w:proofErr w:type="gramEnd"/>
            <w:r>
              <w:t>) {</w:t>
            </w:r>
          </w:p>
          <w:p w14:paraId="3EC83310" w14:textId="77777777" w:rsidR="00240F7A" w:rsidRDefault="00240F7A" w:rsidP="00240F7A">
            <w:pPr>
              <w:ind w:right="-108"/>
            </w:pPr>
            <w:r>
              <w:t xml:space="preserve">      const index = </w:t>
            </w:r>
            <w:proofErr w:type="spellStart"/>
            <w:proofErr w:type="gramStart"/>
            <w:r>
              <w:t>parseInt</w:t>
            </w:r>
            <w:proofErr w:type="spellEnd"/>
            <w:r>
              <w:t>(</w:t>
            </w:r>
            <w:proofErr w:type="gramEnd"/>
            <w:r>
              <w:t>prompt("Enter index to remove:"));</w:t>
            </w:r>
          </w:p>
          <w:p w14:paraId="215BCC20" w14:textId="77777777" w:rsidR="00240F7A" w:rsidRDefault="00240F7A" w:rsidP="00240F7A">
            <w:pPr>
              <w:ind w:right="-108"/>
            </w:pPr>
            <w:r>
              <w:t xml:space="preserve">      if (index &gt;= 0 &amp;&amp; index &lt; </w:t>
            </w:r>
            <w:proofErr w:type="spellStart"/>
            <w:r>
              <w:t>myArray.length</w:t>
            </w:r>
            <w:proofErr w:type="spellEnd"/>
            <w:r>
              <w:t>) {</w:t>
            </w:r>
          </w:p>
          <w:p w14:paraId="59B29CE6" w14:textId="77777777" w:rsidR="00240F7A" w:rsidRDefault="00240F7A" w:rsidP="00240F7A">
            <w:pPr>
              <w:ind w:right="-108"/>
            </w:pPr>
            <w:r>
              <w:t xml:space="preserve">        </w:t>
            </w:r>
            <w:proofErr w:type="spellStart"/>
            <w:r>
              <w:t>myArray.splice</w:t>
            </w:r>
            <w:proofErr w:type="spellEnd"/>
            <w:r>
              <w:t>(index, 1</w:t>
            </w:r>
            <w:proofErr w:type="gramStart"/>
            <w:r>
              <w:t>);</w:t>
            </w:r>
            <w:proofErr w:type="gramEnd"/>
          </w:p>
          <w:p w14:paraId="343A0304" w14:textId="77777777" w:rsidR="00240F7A" w:rsidRDefault="00240F7A" w:rsidP="00240F7A">
            <w:pPr>
              <w:ind w:right="-108"/>
            </w:pPr>
            <w:r>
              <w:t xml:space="preserve">       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output").</w:t>
            </w:r>
            <w:proofErr w:type="spellStart"/>
            <w:r>
              <w:t>innerHTML</w:t>
            </w:r>
            <w:proofErr w:type="spellEnd"/>
            <w:r>
              <w:t xml:space="preserve"> = "Array after removal: " + </w:t>
            </w:r>
            <w:proofErr w:type="spellStart"/>
            <w:r>
              <w:t>myArray</w:t>
            </w:r>
            <w:proofErr w:type="spellEnd"/>
            <w:r>
              <w:t>;</w:t>
            </w:r>
          </w:p>
          <w:p w14:paraId="309273AA" w14:textId="77777777" w:rsidR="00240F7A" w:rsidRDefault="00240F7A" w:rsidP="00240F7A">
            <w:pPr>
              <w:ind w:right="-108"/>
            </w:pPr>
            <w:r>
              <w:t xml:space="preserve">      } else {</w:t>
            </w:r>
          </w:p>
          <w:p w14:paraId="7D6C17F9" w14:textId="77777777" w:rsidR="00240F7A" w:rsidRDefault="00240F7A" w:rsidP="00240F7A">
            <w:pPr>
              <w:ind w:right="-108"/>
            </w:pPr>
            <w:r>
              <w:t xml:space="preserve">        </w:t>
            </w:r>
            <w:proofErr w:type="gramStart"/>
            <w:r>
              <w:t>alert(</w:t>
            </w:r>
            <w:proofErr w:type="gramEnd"/>
            <w:r>
              <w:t>"Invalid index");</w:t>
            </w:r>
          </w:p>
          <w:p w14:paraId="36E095C8" w14:textId="77777777" w:rsidR="00240F7A" w:rsidRDefault="00240F7A" w:rsidP="00240F7A">
            <w:pPr>
              <w:ind w:right="-108"/>
            </w:pPr>
            <w:r>
              <w:t xml:space="preserve">      }</w:t>
            </w:r>
          </w:p>
          <w:p w14:paraId="60DEE9E7" w14:textId="77777777" w:rsidR="00240F7A" w:rsidRDefault="00240F7A" w:rsidP="00240F7A">
            <w:pPr>
              <w:ind w:right="-108"/>
            </w:pPr>
            <w:r>
              <w:t xml:space="preserve">    }</w:t>
            </w:r>
          </w:p>
          <w:p w14:paraId="62C0315C" w14:textId="77777777" w:rsidR="00240F7A" w:rsidRDefault="00240F7A" w:rsidP="00240F7A">
            <w:pPr>
              <w:ind w:right="-108"/>
            </w:pPr>
          </w:p>
          <w:p w14:paraId="02328C96" w14:textId="77777777" w:rsidR="00240F7A" w:rsidRDefault="00240F7A" w:rsidP="00240F7A">
            <w:pPr>
              <w:ind w:right="-108"/>
            </w:pPr>
            <w:r>
              <w:t xml:space="preserve">    function </w:t>
            </w:r>
            <w:proofErr w:type="spellStart"/>
            <w:proofErr w:type="gramStart"/>
            <w:r>
              <w:t>removeByValue</w:t>
            </w:r>
            <w:proofErr w:type="spellEnd"/>
            <w:r>
              <w:t>(</w:t>
            </w:r>
            <w:proofErr w:type="gramEnd"/>
            <w:r>
              <w:t>) {</w:t>
            </w:r>
          </w:p>
          <w:p w14:paraId="68481B20" w14:textId="77777777" w:rsidR="00240F7A" w:rsidRDefault="00240F7A" w:rsidP="00240F7A">
            <w:pPr>
              <w:ind w:right="-108"/>
            </w:pPr>
            <w:r>
              <w:t xml:space="preserve">      const value = </w:t>
            </w:r>
            <w:proofErr w:type="gramStart"/>
            <w:r>
              <w:t>prompt(</w:t>
            </w:r>
            <w:proofErr w:type="gramEnd"/>
            <w:r>
              <w:t>"Enter value to remove:");</w:t>
            </w:r>
          </w:p>
          <w:p w14:paraId="31458327" w14:textId="77777777" w:rsidR="00240F7A" w:rsidRDefault="00240F7A" w:rsidP="00240F7A">
            <w:pPr>
              <w:ind w:right="-108"/>
            </w:pPr>
            <w:r>
              <w:t xml:space="preserve">      const index = </w:t>
            </w:r>
            <w:proofErr w:type="spellStart"/>
            <w:r>
              <w:t>myArray.indexOf</w:t>
            </w:r>
            <w:proofErr w:type="spellEnd"/>
            <w:r>
              <w:t>(value</w:t>
            </w:r>
            <w:proofErr w:type="gramStart"/>
            <w:r>
              <w:t>);</w:t>
            </w:r>
            <w:proofErr w:type="gramEnd"/>
          </w:p>
          <w:p w14:paraId="52C5488E" w14:textId="77777777" w:rsidR="00240F7A" w:rsidRDefault="00240F7A" w:rsidP="00240F7A">
            <w:pPr>
              <w:ind w:right="-108"/>
            </w:pPr>
            <w:r>
              <w:t xml:space="preserve">      if (</w:t>
            </w:r>
            <w:proofErr w:type="gramStart"/>
            <w:r>
              <w:t>index !</w:t>
            </w:r>
            <w:proofErr w:type="gramEnd"/>
            <w:r>
              <w:t>== -1) {</w:t>
            </w:r>
          </w:p>
          <w:p w14:paraId="757D642C" w14:textId="77777777" w:rsidR="00240F7A" w:rsidRDefault="00240F7A" w:rsidP="00240F7A">
            <w:pPr>
              <w:ind w:right="-108"/>
            </w:pPr>
            <w:r>
              <w:t xml:space="preserve">        </w:t>
            </w:r>
            <w:proofErr w:type="spellStart"/>
            <w:r>
              <w:t>myArray.splice</w:t>
            </w:r>
            <w:proofErr w:type="spellEnd"/>
            <w:r>
              <w:t>(index, 1</w:t>
            </w:r>
            <w:proofErr w:type="gramStart"/>
            <w:r>
              <w:t>);</w:t>
            </w:r>
            <w:proofErr w:type="gramEnd"/>
          </w:p>
          <w:p w14:paraId="6678DE19" w14:textId="77777777" w:rsidR="00240F7A" w:rsidRDefault="00240F7A" w:rsidP="00240F7A">
            <w:pPr>
              <w:ind w:right="-108"/>
            </w:pPr>
            <w:r>
              <w:t xml:space="preserve">       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output").</w:t>
            </w:r>
            <w:proofErr w:type="spellStart"/>
            <w:r>
              <w:t>innerHTML</w:t>
            </w:r>
            <w:proofErr w:type="spellEnd"/>
            <w:r>
              <w:t xml:space="preserve"> = "Array after removal: " + </w:t>
            </w:r>
            <w:proofErr w:type="spellStart"/>
            <w:r>
              <w:t>myArray</w:t>
            </w:r>
            <w:proofErr w:type="spellEnd"/>
            <w:r>
              <w:t>;</w:t>
            </w:r>
          </w:p>
          <w:p w14:paraId="45ED577F" w14:textId="77777777" w:rsidR="00240F7A" w:rsidRDefault="00240F7A" w:rsidP="00240F7A">
            <w:pPr>
              <w:ind w:right="-108"/>
            </w:pPr>
            <w:r>
              <w:t xml:space="preserve">      } else {</w:t>
            </w:r>
          </w:p>
          <w:p w14:paraId="3D428AFD" w14:textId="77777777" w:rsidR="00240F7A" w:rsidRDefault="00240F7A" w:rsidP="00240F7A">
            <w:pPr>
              <w:ind w:right="-108"/>
            </w:pPr>
            <w:r>
              <w:t xml:space="preserve">        </w:t>
            </w:r>
            <w:proofErr w:type="gramStart"/>
            <w:r>
              <w:t>alert(</w:t>
            </w:r>
            <w:proofErr w:type="gramEnd"/>
            <w:r>
              <w:t>"Value not found in the array");</w:t>
            </w:r>
          </w:p>
          <w:p w14:paraId="3CDADC4F" w14:textId="77777777" w:rsidR="00240F7A" w:rsidRDefault="00240F7A" w:rsidP="00240F7A">
            <w:pPr>
              <w:ind w:right="-108"/>
            </w:pPr>
            <w:r>
              <w:t xml:space="preserve">      }</w:t>
            </w:r>
          </w:p>
          <w:p w14:paraId="334298B8" w14:textId="77777777" w:rsidR="00240F7A" w:rsidRDefault="00240F7A" w:rsidP="00240F7A">
            <w:pPr>
              <w:ind w:right="-108"/>
            </w:pPr>
            <w:r>
              <w:t xml:space="preserve">    }</w:t>
            </w:r>
          </w:p>
          <w:p w14:paraId="1CE99267" w14:textId="77777777" w:rsidR="00240F7A" w:rsidRDefault="00240F7A" w:rsidP="00240F7A">
            <w:pPr>
              <w:ind w:right="-108"/>
            </w:pPr>
          </w:p>
          <w:p w14:paraId="47A23ECD" w14:textId="77777777" w:rsidR="00240F7A" w:rsidRDefault="00240F7A" w:rsidP="00240F7A">
            <w:pPr>
              <w:ind w:right="-108"/>
            </w:pPr>
            <w:r>
              <w:t xml:space="preserve">    function </w:t>
            </w:r>
            <w:proofErr w:type="spellStart"/>
            <w:proofErr w:type="gramStart"/>
            <w:r>
              <w:t>replaceByIndex</w:t>
            </w:r>
            <w:proofErr w:type="spellEnd"/>
            <w:r>
              <w:t>(</w:t>
            </w:r>
            <w:proofErr w:type="gramEnd"/>
            <w:r>
              <w:t>) {</w:t>
            </w:r>
          </w:p>
          <w:p w14:paraId="36501FF5" w14:textId="77777777" w:rsidR="00240F7A" w:rsidRDefault="00240F7A" w:rsidP="00240F7A">
            <w:pPr>
              <w:ind w:right="-108"/>
            </w:pPr>
            <w:r>
              <w:t xml:space="preserve">      const index = </w:t>
            </w:r>
            <w:proofErr w:type="spellStart"/>
            <w:proofErr w:type="gramStart"/>
            <w:r>
              <w:t>parseInt</w:t>
            </w:r>
            <w:proofErr w:type="spellEnd"/>
            <w:r>
              <w:t>(</w:t>
            </w:r>
            <w:proofErr w:type="gramEnd"/>
            <w:r>
              <w:t>prompt("Enter index to replace:"));</w:t>
            </w:r>
          </w:p>
          <w:p w14:paraId="3AE6B98B" w14:textId="77777777" w:rsidR="00240F7A" w:rsidRDefault="00240F7A" w:rsidP="00240F7A">
            <w:pPr>
              <w:ind w:right="-108"/>
            </w:pPr>
            <w:r>
              <w:t xml:space="preserve">      if (index &gt;= 0 &amp;&amp; index &lt; </w:t>
            </w:r>
            <w:proofErr w:type="spellStart"/>
            <w:r>
              <w:t>myArray.length</w:t>
            </w:r>
            <w:proofErr w:type="spellEnd"/>
            <w:r>
              <w:t>) {</w:t>
            </w:r>
          </w:p>
          <w:p w14:paraId="4068E489" w14:textId="77777777" w:rsidR="00240F7A" w:rsidRDefault="00240F7A" w:rsidP="00240F7A">
            <w:pPr>
              <w:ind w:right="-108"/>
            </w:pPr>
            <w:r>
              <w:t xml:space="preserve">        const value = </w:t>
            </w:r>
            <w:proofErr w:type="gramStart"/>
            <w:r>
              <w:t>prompt(</w:t>
            </w:r>
            <w:proofErr w:type="gramEnd"/>
            <w:r>
              <w:t>"Enter the new value:");</w:t>
            </w:r>
          </w:p>
          <w:p w14:paraId="131429D9" w14:textId="77777777" w:rsidR="00240F7A" w:rsidRDefault="00240F7A" w:rsidP="00240F7A">
            <w:pPr>
              <w:ind w:right="-108"/>
            </w:pPr>
            <w:r>
              <w:t xml:space="preserve">        </w:t>
            </w:r>
            <w:proofErr w:type="spellStart"/>
            <w:r>
              <w:t>myArray</w:t>
            </w:r>
            <w:proofErr w:type="spellEnd"/>
            <w:r>
              <w:t xml:space="preserve">[index] = </w:t>
            </w:r>
            <w:proofErr w:type="gramStart"/>
            <w:r>
              <w:t>value;</w:t>
            </w:r>
            <w:proofErr w:type="gramEnd"/>
          </w:p>
          <w:p w14:paraId="079627A7" w14:textId="77777777" w:rsidR="00240F7A" w:rsidRDefault="00240F7A" w:rsidP="00240F7A">
            <w:pPr>
              <w:ind w:right="-108"/>
            </w:pPr>
            <w:r>
              <w:t xml:space="preserve">       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output").</w:t>
            </w:r>
            <w:proofErr w:type="spellStart"/>
            <w:r>
              <w:t>innerHTML</w:t>
            </w:r>
            <w:proofErr w:type="spellEnd"/>
            <w:r>
              <w:t xml:space="preserve"> = "Array after replacement: " + </w:t>
            </w:r>
            <w:proofErr w:type="spellStart"/>
            <w:r>
              <w:t>myArray</w:t>
            </w:r>
            <w:proofErr w:type="spellEnd"/>
            <w:r>
              <w:t>;</w:t>
            </w:r>
          </w:p>
          <w:p w14:paraId="267BDF87" w14:textId="77777777" w:rsidR="00240F7A" w:rsidRDefault="00240F7A" w:rsidP="00240F7A">
            <w:pPr>
              <w:ind w:right="-108"/>
            </w:pPr>
            <w:r>
              <w:t xml:space="preserve">      } else {</w:t>
            </w:r>
          </w:p>
          <w:p w14:paraId="793AF7CF" w14:textId="77777777" w:rsidR="00240F7A" w:rsidRDefault="00240F7A" w:rsidP="00240F7A">
            <w:pPr>
              <w:ind w:right="-108"/>
            </w:pPr>
            <w:r>
              <w:t xml:space="preserve">        </w:t>
            </w:r>
            <w:proofErr w:type="gramStart"/>
            <w:r>
              <w:t>alert(</w:t>
            </w:r>
            <w:proofErr w:type="gramEnd"/>
            <w:r>
              <w:t>"Invalid index");</w:t>
            </w:r>
          </w:p>
          <w:p w14:paraId="6641C21F" w14:textId="77777777" w:rsidR="00240F7A" w:rsidRDefault="00240F7A" w:rsidP="00240F7A">
            <w:pPr>
              <w:ind w:right="-108"/>
            </w:pPr>
            <w:r>
              <w:t xml:space="preserve">      }</w:t>
            </w:r>
          </w:p>
          <w:p w14:paraId="03C11E45" w14:textId="77777777" w:rsidR="00240F7A" w:rsidRDefault="00240F7A" w:rsidP="00240F7A">
            <w:pPr>
              <w:ind w:right="-108"/>
            </w:pPr>
            <w:r>
              <w:t xml:space="preserve">    }</w:t>
            </w:r>
          </w:p>
          <w:p w14:paraId="22B2EBF9" w14:textId="77777777" w:rsidR="00240F7A" w:rsidRDefault="00240F7A" w:rsidP="00240F7A">
            <w:pPr>
              <w:ind w:right="-108"/>
            </w:pPr>
          </w:p>
          <w:p w14:paraId="45137E0F" w14:textId="77777777" w:rsidR="00240F7A" w:rsidRDefault="00240F7A" w:rsidP="00240F7A">
            <w:pPr>
              <w:ind w:right="-108"/>
            </w:pPr>
            <w:r>
              <w:t xml:space="preserve">    function </w:t>
            </w:r>
            <w:proofErr w:type="spellStart"/>
            <w:proofErr w:type="gramStart"/>
            <w:r>
              <w:t>replaceByValue</w:t>
            </w:r>
            <w:proofErr w:type="spellEnd"/>
            <w:r>
              <w:t>(</w:t>
            </w:r>
            <w:proofErr w:type="gramEnd"/>
            <w:r>
              <w:t>) {</w:t>
            </w:r>
          </w:p>
          <w:p w14:paraId="17D7CDAF" w14:textId="77777777" w:rsidR="00240F7A" w:rsidRDefault="00240F7A" w:rsidP="00240F7A">
            <w:pPr>
              <w:ind w:right="-108"/>
            </w:pPr>
            <w:r>
              <w:t xml:space="preserve">      const </w:t>
            </w:r>
            <w:proofErr w:type="spellStart"/>
            <w:r>
              <w:t>oldValue</w:t>
            </w:r>
            <w:proofErr w:type="spellEnd"/>
            <w:r>
              <w:t xml:space="preserve"> = </w:t>
            </w:r>
            <w:proofErr w:type="gramStart"/>
            <w:r>
              <w:t>prompt(</w:t>
            </w:r>
            <w:proofErr w:type="gramEnd"/>
            <w:r>
              <w:t>"Enter value to replace:");</w:t>
            </w:r>
          </w:p>
          <w:p w14:paraId="4CFA69F2" w14:textId="77777777" w:rsidR="00240F7A" w:rsidRDefault="00240F7A" w:rsidP="00240F7A">
            <w:pPr>
              <w:ind w:right="-108"/>
            </w:pPr>
            <w:r>
              <w:t xml:space="preserve">      const index = </w:t>
            </w:r>
            <w:proofErr w:type="spellStart"/>
            <w:r>
              <w:t>myArray.indexOf</w:t>
            </w:r>
            <w:proofErr w:type="spellEnd"/>
            <w:r>
              <w:t>(</w:t>
            </w:r>
            <w:proofErr w:type="spellStart"/>
            <w:r>
              <w:t>oldValue</w:t>
            </w:r>
            <w:proofErr w:type="spellEnd"/>
            <w:proofErr w:type="gramStart"/>
            <w:r>
              <w:t>);</w:t>
            </w:r>
            <w:proofErr w:type="gramEnd"/>
          </w:p>
          <w:p w14:paraId="3DBF4BAC" w14:textId="77777777" w:rsidR="00240F7A" w:rsidRDefault="00240F7A" w:rsidP="00240F7A">
            <w:pPr>
              <w:ind w:right="-108"/>
            </w:pPr>
            <w:r>
              <w:t xml:space="preserve">      if (</w:t>
            </w:r>
            <w:proofErr w:type="gramStart"/>
            <w:r>
              <w:t>index !</w:t>
            </w:r>
            <w:proofErr w:type="gramEnd"/>
            <w:r>
              <w:t>== -1) {</w:t>
            </w:r>
          </w:p>
          <w:p w14:paraId="6EC6C865" w14:textId="77777777" w:rsidR="00240F7A" w:rsidRDefault="00240F7A" w:rsidP="00240F7A">
            <w:pPr>
              <w:ind w:right="-108"/>
            </w:pPr>
            <w:r>
              <w:t xml:space="preserve">        const </w:t>
            </w:r>
            <w:proofErr w:type="spellStart"/>
            <w:r>
              <w:t>newValue</w:t>
            </w:r>
            <w:proofErr w:type="spellEnd"/>
            <w:r>
              <w:t xml:space="preserve"> = </w:t>
            </w:r>
            <w:proofErr w:type="gramStart"/>
            <w:r>
              <w:t>prompt(</w:t>
            </w:r>
            <w:proofErr w:type="gramEnd"/>
            <w:r>
              <w:t>"Enter the new value:");</w:t>
            </w:r>
          </w:p>
          <w:p w14:paraId="5B02AC66" w14:textId="77777777" w:rsidR="00240F7A" w:rsidRDefault="00240F7A" w:rsidP="00240F7A">
            <w:pPr>
              <w:ind w:right="-108"/>
            </w:pPr>
            <w:r>
              <w:t xml:space="preserve">        </w:t>
            </w:r>
            <w:proofErr w:type="spellStart"/>
            <w:r>
              <w:t>myArray</w:t>
            </w:r>
            <w:proofErr w:type="spellEnd"/>
            <w:r>
              <w:t xml:space="preserve">[index] = </w:t>
            </w:r>
            <w:proofErr w:type="spellStart"/>
            <w:proofErr w:type="gramStart"/>
            <w:r>
              <w:t>newValue</w:t>
            </w:r>
            <w:proofErr w:type="spellEnd"/>
            <w:r>
              <w:t>;</w:t>
            </w:r>
            <w:proofErr w:type="gramEnd"/>
          </w:p>
          <w:p w14:paraId="109C9981" w14:textId="77777777" w:rsidR="00240F7A" w:rsidRDefault="00240F7A" w:rsidP="00240F7A">
            <w:pPr>
              <w:ind w:right="-108"/>
            </w:pPr>
            <w:r>
              <w:t xml:space="preserve">       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output").</w:t>
            </w:r>
            <w:proofErr w:type="spellStart"/>
            <w:r>
              <w:t>innerHTML</w:t>
            </w:r>
            <w:proofErr w:type="spellEnd"/>
            <w:r>
              <w:t xml:space="preserve"> = "Array after replacement: " + </w:t>
            </w:r>
            <w:proofErr w:type="spellStart"/>
            <w:r>
              <w:t>myArray</w:t>
            </w:r>
            <w:proofErr w:type="spellEnd"/>
            <w:r>
              <w:t>;</w:t>
            </w:r>
          </w:p>
          <w:p w14:paraId="62B9922C" w14:textId="77777777" w:rsidR="00240F7A" w:rsidRDefault="00240F7A" w:rsidP="00240F7A">
            <w:pPr>
              <w:ind w:right="-108"/>
            </w:pPr>
            <w:r>
              <w:t xml:space="preserve">      } else {</w:t>
            </w:r>
          </w:p>
          <w:p w14:paraId="0429978D" w14:textId="77777777" w:rsidR="00240F7A" w:rsidRDefault="00240F7A" w:rsidP="00240F7A">
            <w:pPr>
              <w:ind w:right="-108"/>
            </w:pPr>
            <w:r>
              <w:t xml:space="preserve">        </w:t>
            </w:r>
            <w:proofErr w:type="gramStart"/>
            <w:r>
              <w:t>alert(</w:t>
            </w:r>
            <w:proofErr w:type="gramEnd"/>
            <w:r>
              <w:t>"Value not found in the array");</w:t>
            </w:r>
          </w:p>
          <w:p w14:paraId="4AA7AF79" w14:textId="77777777" w:rsidR="00240F7A" w:rsidRDefault="00240F7A" w:rsidP="00240F7A">
            <w:pPr>
              <w:ind w:right="-108"/>
            </w:pPr>
            <w:r>
              <w:t xml:space="preserve">      }</w:t>
            </w:r>
          </w:p>
          <w:p w14:paraId="1E039817" w14:textId="77777777" w:rsidR="00240F7A" w:rsidRDefault="00240F7A" w:rsidP="00240F7A">
            <w:pPr>
              <w:ind w:right="-108"/>
            </w:pPr>
            <w:r>
              <w:t xml:space="preserve">    }</w:t>
            </w:r>
          </w:p>
          <w:p w14:paraId="0AEE69C0" w14:textId="77777777" w:rsidR="00240F7A" w:rsidRDefault="00240F7A" w:rsidP="00240F7A">
            <w:pPr>
              <w:ind w:right="-108"/>
            </w:pPr>
          </w:p>
          <w:p w14:paraId="775B917C" w14:textId="77777777" w:rsidR="00240F7A" w:rsidRDefault="00240F7A" w:rsidP="00240F7A">
            <w:pPr>
              <w:ind w:right="-108"/>
            </w:pPr>
            <w:r>
              <w:t xml:space="preserve">    function </w:t>
            </w:r>
            <w:proofErr w:type="spellStart"/>
            <w:proofErr w:type="gramStart"/>
            <w:r>
              <w:t>appendElement</w:t>
            </w:r>
            <w:proofErr w:type="spellEnd"/>
            <w:r>
              <w:t>(</w:t>
            </w:r>
            <w:proofErr w:type="gramEnd"/>
            <w:r>
              <w:t>) {</w:t>
            </w:r>
          </w:p>
          <w:p w14:paraId="0EE93EBB" w14:textId="77777777" w:rsidR="00240F7A" w:rsidRDefault="00240F7A" w:rsidP="00240F7A">
            <w:pPr>
              <w:ind w:right="-108"/>
            </w:pPr>
            <w:r>
              <w:t xml:space="preserve">      const value = </w:t>
            </w:r>
            <w:proofErr w:type="gramStart"/>
            <w:r>
              <w:t>prompt(</w:t>
            </w:r>
            <w:proofErr w:type="gramEnd"/>
            <w:r>
              <w:t>"Enter value to append:");</w:t>
            </w:r>
          </w:p>
          <w:p w14:paraId="25184901" w14:textId="77777777" w:rsidR="00240F7A" w:rsidRDefault="00240F7A" w:rsidP="00240F7A">
            <w:pPr>
              <w:ind w:right="-108"/>
            </w:pPr>
            <w:r>
              <w:lastRenderedPageBreak/>
              <w:t xml:space="preserve">      </w:t>
            </w:r>
            <w:proofErr w:type="spellStart"/>
            <w:r>
              <w:t>myArray.push</w:t>
            </w:r>
            <w:proofErr w:type="spellEnd"/>
            <w:r>
              <w:t>(value</w:t>
            </w:r>
            <w:proofErr w:type="gramStart"/>
            <w:r>
              <w:t>);</w:t>
            </w:r>
            <w:proofErr w:type="gramEnd"/>
          </w:p>
          <w:p w14:paraId="2FB56044" w14:textId="77777777" w:rsidR="00240F7A" w:rsidRDefault="00240F7A" w:rsidP="00240F7A">
            <w:pPr>
              <w:ind w:right="-108"/>
            </w:pPr>
            <w:r>
              <w:t xml:space="preserve">     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output").</w:t>
            </w:r>
            <w:proofErr w:type="spellStart"/>
            <w:r>
              <w:t>innerHTML</w:t>
            </w:r>
            <w:proofErr w:type="spellEnd"/>
            <w:r>
              <w:t xml:space="preserve"> = "Array after append: " + </w:t>
            </w:r>
            <w:proofErr w:type="spellStart"/>
            <w:r>
              <w:t>myArray</w:t>
            </w:r>
            <w:proofErr w:type="spellEnd"/>
            <w:r>
              <w:t>;</w:t>
            </w:r>
          </w:p>
          <w:p w14:paraId="5C3ACD52" w14:textId="77777777" w:rsidR="00240F7A" w:rsidRDefault="00240F7A" w:rsidP="00240F7A">
            <w:pPr>
              <w:ind w:right="-108"/>
            </w:pPr>
            <w:r>
              <w:t xml:space="preserve">    }</w:t>
            </w:r>
          </w:p>
          <w:p w14:paraId="56E39A9B" w14:textId="77777777" w:rsidR="00240F7A" w:rsidRDefault="00240F7A" w:rsidP="00240F7A">
            <w:pPr>
              <w:ind w:right="-108"/>
            </w:pPr>
          </w:p>
          <w:p w14:paraId="74AF01A6" w14:textId="77777777" w:rsidR="00240F7A" w:rsidRDefault="00240F7A" w:rsidP="00240F7A">
            <w:pPr>
              <w:ind w:right="-108"/>
            </w:pPr>
            <w:r>
              <w:t xml:space="preserve">    function </w:t>
            </w:r>
            <w:proofErr w:type="spellStart"/>
            <w:proofErr w:type="gramStart"/>
            <w:r>
              <w:t>checkContainsValue</w:t>
            </w:r>
            <w:proofErr w:type="spellEnd"/>
            <w:r>
              <w:t>(</w:t>
            </w:r>
            <w:proofErr w:type="gramEnd"/>
            <w:r>
              <w:t>) {</w:t>
            </w:r>
          </w:p>
          <w:p w14:paraId="78DF393C" w14:textId="77777777" w:rsidR="00240F7A" w:rsidRDefault="00240F7A" w:rsidP="00240F7A">
            <w:pPr>
              <w:ind w:right="-108"/>
            </w:pPr>
            <w:r>
              <w:t xml:space="preserve">      const value = </w:t>
            </w:r>
            <w:proofErr w:type="gramStart"/>
            <w:r>
              <w:t>prompt(</w:t>
            </w:r>
            <w:proofErr w:type="gramEnd"/>
            <w:r>
              <w:t>"Enter value to check:");</w:t>
            </w:r>
          </w:p>
          <w:p w14:paraId="26A39D6C" w14:textId="77777777" w:rsidR="00240F7A" w:rsidRDefault="00240F7A" w:rsidP="00240F7A">
            <w:pPr>
              <w:ind w:right="-108"/>
            </w:pPr>
            <w:r>
              <w:t xml:space="preserve">      const contains = </w:t>
            </w:r>
            <w:proofErr w:type="spellStart"/>
            <w:r>
              <w:t>myArray.includes</w:t>
            </w:r>
            <w:proofErr w:type="spellEnd"/>
            <w:r>
              <w:t>(value</w:t>
            </w:r>
            <w:proofErr w:type="gramStart"/>
            <w:r>
              <w:t>);</w:t>
            </w:r>
            <w:proofErr w:type="gramEnd"/>
          </w:p>
          <w:p w14:paraId="6DDAFDFD" w14:textId="77777777" w:rsidR="00240F7A" w:rsidRDefault="00240F7A" w:rsidP="00240F7A">
            <w:pPr>
              <w:ind w:right="-108"/>
            </w:pPr>
            <w:r>
              <w:t xml:space="preserve">     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output").</w:t>
            </w:r>
            <w:proofErr w:type="spellStart"/>
            <w:r>
              <w:t>innerHTML</w:t>
            </w:r>
            <w:proofErr w:type="spellEnd"/>
            <w:r>
              <w:t xml:space="preserve"> = "Array contains " + value + ": " + contains;</w:t>
            </w:r>
          </w:p>
          <w:p w14:paraId="054ED73D" w14:textId="77777777" w:rsidR="00240F7A" w:rsidRDefault="00240F7A" w:rsidP="00240F7A">
            <w:pPr>
              <w:ind w:right="-108"/>
            </w:pPr>
            <w:r>
              <w:t xml:space="preserve">    }</w:t>
            </w:r>
          </w:p>
          <w:p w14:paraId="3CA3EA3F" w14:textId="77777777" w:rsidR="00240F7A" w:rsidRDefault="00240F7A" w:rsidP="00240F7A">
            <w:pPr>
              <w:ind w:right="-108"/>
            </w:pPr>
          </w:p>
          <w:p w14:paraId="775E375E" w14:textId="77777777" w:rsidR="00240F7A" w:rsidRDefault="00240F7A" w:rsidP="00240F7A">
            <w:pPr>
              <w:ind w:right="-108"/>
            </w:pPr>
            <w:r>
              <w:t xml:space="preserve">    function </w:t>
            </w:r>
            <w:proofErr w:type="spellStart"/>
            <w:proofErr w:type="gramStart"/>
            <w:r>
              <w:t>emptyArray</w:t>
            </w:r>
            <w:proofErr w:type="spellEnd"/>
            <w:r>
              <w:t>(</w:t>
            </w:r>
            <w:proofErr w:type="gramEnd"/>
            <w:r>
              <w:t>) {</w:t>
            </w:r>
          </w:p>
          <w:p w14:paraId="747F1219" w14:textId="77777777" w:rsidR="00240F7A" w:rsidRDefault="00240F7A" w:rsidP="00240F7A">
            <w:pPr>
              <w:ind w:right="-108"/>
            </w:pPr>
            <w:r>
              <w:t xml:space="preserve">      </w:t>
            </w:r>
            <w:proofErr w:type="spellStart"/>
            <w:r>
              <w:t>myArray</w:t>
            </w:r>
            <w:proofErr w:type="spellEnd"/>
            <w:r>
              <w:t xml:space="preserve"> = [</w:t>
            </w:r>
            <w:proofErr w:type="gramStart"/>
            <w:r>
              <w:t>];</w:t>
            </w:r>
            <w:proofErr w:type="gramEnd"/>
          </w:p>
          <w:p w14:paraId="49E63A26" w14:textId="77777777" w:rsidR="00240F7A" w:rsidRDefault="00240F7A" w:rsidP="00240F7A">
            <w:pPr>
              <w:ind w:right="-108"/>
            </w:pPr>
            <w:r>
              <w:t xml:space="preserve">     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output").</w:t>
            </w:r>
            <w:proofErr w:type="spellStart"/>
            <w:r>
              <w:t>innerHTML</w:t>
            </w:r>
            <w:proofErr w:type="spellEnd"/>
            <w:r>
              <w:t xml:space="preserve"> = "Array is now empty";</w:t>
            </w:r>
          </w:p>
          <w:p w14:paraId="2051A164" w14:textId="77777777" w:rsidR="00240F7A" w:rsidRDefault="00240F7A" w:rsidP="00240F7A">
            <w:pPr>
              <w:ind w:right="-108"/>
            </w:pPr>
            <w:r>
              <w:t xml:space="preserve">    }</w:t>
            </w:r>
          </w:p>
          <w:p w14:paraId="76A94E25" w14:textId="77777777" w:rsidR="00240F7A" w:rsidRDefault="00240F7A" w:rsidP="00240F7A">
            <w:pPr>
              <w:ind w:right="-108"/>
            </w:pPr>
            <w:r>
              <w:t xml:space="preserve">  &lt;/script&gt;</w:t>
            </w:r>
          </w:p>
          <w:p w14:paraId="5827D2F5" w14:textId="77777777" w:rsidR="00240F7A" w:rsidRDefault="00240F7A" w:rsidP="00240F7A">
            <w:pPr>
              <w:ind w:right="-108"/>
            </w:pPr>
          </w:p>
          <w:p w14:paraId="0AD4E20A" w14:textId="77777777" w:rsidR="00240F7A" w:rsidRDefault="00240F7A" w:rsidP="00240F7A">
            <w:pPr>
              <w:ind w:right="-108"/>
            </w:pPr>
            <w:r>
              <w:t xml:space="preserve">  &lt;p&gt;Operations:&lt;/p&gt;</w:t>
            </w:r>
          </w:p>
          <w:p w14:paraId="23F055BA" w14:textId="77777777" w:rsidR="00240F7A" w:rsidRDefault="00240F7A" w:rsidP="00240F7A">
            <w:pPr>
              <w:ind w:right="-108"/>
            </w:pPr>
            <w:r>
              <w:t xml:space="preserve">  &lt;button onclick="</w:t>
            </w:r>
            <w:proofErr w:type="spellStart"/>
            <w:proofErr w:type="gramStart"/>
            <w:r>
              <w:t>removeByIndex</w:t>
            </w:r>
            <w:proofErr w:type="spellEnd"/>
            <w:r>
              <w:t>(</w:t>
            </w:r>
            <w:proofErr w:type="gramEnd"/>
            <w:r>
              <w:t>)"&gt;Remove by Index&lt;/button&gt;</w:t>
            </w:r>
          </w:p>
          <w:p w14:paraId="56158DF8" w14:textId="77777777" w:rsidR="00240F7A" w:rsidRDefault="00240F7A" w:rsidP="00240F7A">
            <w:pPr>
              <w:ind w:right="-108"/>
            </w:pPr>
            <w:r>
              <w:t xml:space="preserve">  &lt;button onclick="</w:t>
            </w:r>
            <w:proofErr w:type="spellStart"/>
            <w:proofErr w:type="gramStart"/>
            <w:r>
              <w:t>removeByValue</w:t>
            </w:r>
            <w:proofErr w:type="spellEnd"/>
            <w:r>
              <w:t>(</w:t>
            </w:r>
            <w:proofErr w:type="gramEnd"/>
            <w:r>
              <w:t>)"&gt;Remove by Value&lt;/button&gt;</w:t>
            </w:r>
          </w:p>
          <w:p w14:paraId="13F4554A" w14:textId="77777777" w:rsidR="00240F7A" w:rsidRDefault="00240F7A" w:rsidP="00240F7A">
            <w:pPr>
              <w:ind w:right="-108"/>
            </w:pPr>
            <w:r>
              <w:t xml:space="preserve">  &lt;button onclick="</w:t>
            </w:r>
            <w:proofErr w:type="spellStart"/>
            <w:proofErr w:type="gramStart"/>
            <w:r>
              <w:t>replaceByIndex</w:t>
            </w:r>
            <w:proofErr w:type="spellEnd"/>
            <w:r>
              <w:t>(</w:t>
            </w:r>
            <w:proofErr w:type="gramEnd"/>
            <w:r>
              <w:t>)"&gt;Replace by Index&lt;/button&gt;</w:t>
            </w:r>
          </w:p>
          <w:p w14:paraId="1F78A478" w14:textId="77777777" w:rsidR="00240F7A" w:rsidRDefault="00240F7A" w:rsidP="00240F7A">
            <w:pPr>
              <w:ind w:right="-108"/>
            </w:pPr>
            <w:r>
              <w:t xml:space="preserve">  &lt;button onclick="</w:t>
            </w:r>
            <w:proofErr w:type="spellStart"/>
            <w:proofErr w:type="gramStart"/>
            <w:r>
              <w:t>replaceByValue</w:t>
            </w:r>
            <w:proofErr w:type="spellEnd"/>
            <w:r>
              <w:t>(</w:t>
            </w:r>
            <w:proofErr w:type="gramEnd"/>
            <w:r>
              <w:t>)"&gt;Replace by Value&lt;/button&gt;</w:t>
            </w:r>
          </w:p>
          <w:p w14:paraId="724A45FD" w14:textId="77777777" w:rsidR="00240F7A" w:rsidRDefault="00240F7A" w:rsidP="00240F7A">
            <w:pPr>
              <w:ind w:right="-108"/>
            </w:pPr>
            <w:r>
              <w:t xml:space="preserve">  &lt;button onclick="</w:t>
            </w:r>
            <w:proofErr w:type="spellStart"/>
            <w:proofErr w:type="gramStart"/>
            <w:r>
              <w:t>appendElement</w:t>
            </w:r>
            <w:proofErr w:type="spellEnd"/>
            <w:r>
              <w:t>(</w:t>
            </w:r>
            <w:proofErr w:type="gramEnd"/>
            <w:r>
              <w:t>)"&gt;Append Element&lt;/button&gt;</w:t>
            </w:r>
          </w:p>
          <w:p w14:paraId="266BF62B" w14:textId="77777777" w:rsidR="00240F7A" w:rsidRDefault="00240F7A" w:rsidP="00240F7A">
            <w:pPr>
              <w:ind w:right="-108"/>
            </w:pPr>
            <w:r>
              <w:t xml:space="preserve">  &lt;button onclick="</w:t>
            </w:r>
            <w:proofErr w:type="spellStart"/>
            <w:proofErr w:type="gramStart"/>
            <w:r>
              <w:t>checkContainsValue</w:t>
            </w:r>
            <w:proofErr w:type="spellEnd"/>
            <w:r>
              <w:t>(</w:t>
            </w:r>
            <w:proofErr w:type="gramEnd"/>
            <w:r>
              <w:t>)"&gt;Check Contains Value&lt;/button&gt;</w:t>
            </w:r>
          </w:p>
          <w:p w14:paraId="16CFA1D2" w14:textId="77777777" w:rsidR="00240F7A" w:rsidRDefault="00240F7A" w:rsidP="00240F7A">
            <w:pPr>
              <w:ind w:right="-108"/>
            </w:pPr>
            <w:r>
              <w:t xml:space="preserve">  &lt;button onclick="</w:t>
            </w:r>
            <w:proofErr w:type="spellStart"/>
            <w:proofErr w:type="gramStart"/>
            <w:r>
              <w:t>emptyArray</w:t>
            </w:r>
            <w:proofErr w:type="spellEnd"/>
            <w:r>
              <w:t>(</w:t>
            </w:r>
            <w:proofErr w:type="gramEnd"/>
            <w:r>
              <w:t>)"&gt;Empty Array&lt;/button&gt;</w:t>
            </w:r>
          </w:p>
          <w:p w14:paraId="367FB2BB" w14:textId="77777777" w:rsidR="00240F7A" w:rsidRDefault="00240F7A" w:rsidP="00240F7A">
            <w:pPr>
              <w:ind w:right="-108"/>
            </w:pPr>
            <w:r>
              <w:t xml:space="preserve">  &lt;/body&gt;</w:t>
            </w:r>
          </w:p>
          <w:p w14:paraId="728B28FE" w14:textId="5BF887AC" w:rsidR="00186D24" w:rsidRDefault="00240F7A" w:rsidP="00240F7A">
            <w:pPr>
              <w:ind w:right="-108"/>
            </w:pPr>
            <w:r>
              <w:t>&lt;/html&gt;</w:t>
            </w:r>
          </w:p>
          <w:p w14:paraId="146916FC" w14:textId="77777777" w:rsidR="00182EEA" w:rsidRDefault="00182EEA" w:rsidP="00182EEA">
            <w:pPr>
              <w:ind w:right="-108"/>
            </w:pPr>
          </w:p>
          <w:p w14:paraId="0140082C" w14:textId="77777777" w:rsidR="00186D24" w:rsidRDefault="00186D24" w:rsidP="00182EEA">
            <w:pPr>
              <w:ind w:right="-108"/>
            </w:pPr>
          </w:p>
          <w:p w14:paraId="04058F87" w14:textId="1086387C" w:rsidR="00186D24" w:rsidRPr="00976DF8" w:rsidRDefault="00186D24" w:rsidP="00182EEA">
            <w:pPr>
              <w:ind w:right="-108"/>
            </w:pPr>
          </w:p>
        </w:tc>
      </w:tr>
      <w:tr w:rsidR="00655D6E" w:rsidRPr="00976DF8" w14:paraId="6C88B6EE" w14:textId="77777777" w:rsidTr="00970851">
        <w:trPr>
          <w:jc w:val="center"/>
        </w:trPr>
        <w:tc>
          <w:tcPr>
            <w:tcW w:w="9788" w:type="dxa"/>
            <w:gridSpan w:val="4"/>
            <w:shd w:val="clear" w:color="auto" w:fill="D9D9D9" w:themeFill="background1" w:themeFillShade="D9"/>
            <w:vAlign w:val="center"/>
          </w:tcPr>
          <w:p w14:paraId="757D8C9F" w14:textId="597F5051" w:rsidR="00655D6E" w:rsidRPr="00976DF8" w:rsidRDefault="00CF2E25" w:rsidP="00655D6E">
            <w:pPr>
              <w:ind w:left="-18" w:right="-108" w:firstLine="18"/>
            </w:pPr>
            <w:proofErr w:type="gramStart"/>
            <w:r>
              <w:lastRenderedPageBreak/>
              <w:t>OUTPUT</w:t>
            </w:r>
            <w:r w:rsidR="00655D6E" w:rsidRPr="00976DF8">
              <w:t xml:space="preserve"> :</w:t>
            </w:r>
            <w:proofErr w:type="gramEnd"/>
            <w:r w:rsidR="00655D6E" w:rsidRPr="00976DF8">
              <w:t xml:space="preserve">    </w:t>
            </w:r>
          </w:p>
        </w:tc>
      </w:tr>
      <w:tr w:rsidR="00F9794E" w:rsidRPr="00976DF8" w14:paraId="0EE458AC" w14:textId="77777777" w:rsidTr="00A30BB5">
        <w:trPr>
          <w:trHeight w:val="468"/>
          <w:jc w:val="center"/>
        </w:trPr>
        <w:tc>
          <w:tcPr>
            <w:tcW w:w="9788" w:type="dxa"/>
            <w:gridSpan w:val="4"/>
            <w:shd w:val="clear" w:color="auto" w:fill="FFFFFF" w:themeFill="background1"/>
            <w:vAlign w:val="center"/>
          </w:tcPr>
          <w:p w14:paraId="0394A6DC" w14:textId="796E209B" w:rsidR="00F9794E" w:rsidRDefault="00240F7A" w:rsidP="00B52408">
            <w:pPr>
              <w:ind w:right="-108"/>
              <w:rPr>
                <w:noProof/>
              </w:rPr>
            </w:pPr>
            <w:r>
              <w:rPr>
                <w:noProof/>
              </w:rPr>
              <w:t>Create Array:</w:t>
            </w:r>
          </w:p>
          <w:p w14:paraId="10E5E0A9" w14:textId="4894CC2E" w:rsidR="00240F7A" w:rsidRDefault="00AB73AD" w:rsidP="00B52408">
            <w:pPr>
              <w:ind w:right="-108"/>
            </w:pPr>
            <w:r>
              <w:rPr>
                <w:noProof/>
              </w:rPr>
              <w:drawing>
                <wp:inline distT="0" distB="0" distL="0" distR="0" wp14:anchorId="0F69E8CA" wp14:editId="1FDEECE0">
                  <wp:extent cx="6078220" cy="2014464"/>
                  <wp:effectExtent l="0" t="0" r="5080" b="5080"/>
                  <wp:docPr id="14351061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5106115" name="Picture 1435106115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6514"/>
                          <a:stretch/>
                        </pic:blipFill>
                        <pic:spPr bwMode="auto">
                          <a:xfrm>
                            <a:off x="0" y="0"/>
                            <a:ext cx="6078220" cy="201446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052DEC8" w14:textId="075D3830" w:rsidR="00240F7A" w:rsidRDefault="00240F7A" w:rsidP="00B52408">
            <w:pPr>
              <w:ind w:right="-108"/>
            </w:pPr>
          </w:p>
          <w:p w14:paraId="1E414EAC" w14:textId="1F8E7C3A" w:rsidR="00240F7A" w:rsidRDefault="00240F7A" w:rsidP="00B52408">
            <w:pPr>
              <w:ind w:right="-108"/>
            </w:pPr>
          </w:p>
          <w:p w14:paraId="38409231" w14:textId="20352277" w:rsidR="00240F7A" w:rsidRDefault="00240F7A" w:rsidP="00B52408">
            <w:pPr>
              <w:ind w:right="-108"/>
            </w:pPr>
          </w:p>
          <w:p w14:paraId="3177FFB4" w14:textId="63997960" w:rsidR="00240F7A" w:rsidRDefault="00240F7A" w:rsidP="00B52408">
            <w:pPr>
              <w:ind w:right="-108"/>
            </w:pPr>
          </w:p>
          <w:p w14:paraId="11D241AD" w14:textId="4A2E4F9B" w:rsidR="00240F7A" w:rsidRDefault="00240F7A" w:rsidP="00B52408">
            <w:pPr>
              <w:ind w:right="-108"/>
            </w:pPr>
          </w:p>
          <w:p w14:paraId="6DB0CB44" w14:textId="3272E75D" w:rsidR="00240F7A" w:rsidRDefault="00240F7A" w:rsidP="00B52408">
            <w:pPr>
              <w:ind w:right="-108"/>
            </w:pPr>
          </w:p>
          <w:p w14:paraId="7D22B7C5" w14:textId="77777777" w:rsidR="00240F7A" w:rsidRDefault="00240F7A" w:rsidP="00B52408">
            <w:pPr>
              <w:ind w:right="-108"/>
            </w:pPr>
          </w:p>
          <w:p w14:paraId="47D8FBAA" w14:textId="0DACCDC5" w:rsidR="00240F7A" w:rsidRDefault="00240F7A" w:rsidP="00B52408">
            <w:pPr>
              <w:ind w:right="-108"/>
            </w:pPr>
            <w:r>
              <w:t>Remove by Index:</w:t>
            </w:r>
          </w:p>
          <w:p w14:paraId="395EAF32" w14:textId="438BACF1" w:rsidR="00240F7A" w:rsidRDefault="00240F7A" w:rsidP="00B52408">
            <w:pPr>
              <w:ind w:right="-108"/>
            </w:pPr>
            <w:r>
              <w:rPr>
                <w:noProof/>
              </w:rPr>
              <w:drawing>
                <wp:inline distT="0" distB="0" distL="0" distR="0" wp14:anchorId="12B525A1" wp14:editId="4A7150F4">
                  <wp:extent cx="4305300" cy="1724025"/>
                  <wp:effectExtent l="0" t="0" r="0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5300" cy="1724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767842" w14:textId="237C2103" w:rsidR="00240F7A" w:rsidRDefault="00AB73AD" w:rsidP="00B52408">
            <w:pPr>
              <w:ind w:right="-108"/>
            </w:pPr>
            <w:r>
              <w:rPr>
                <w:noProof/>
              </w:rPr>
              <w:drawing>
                <wp:inline distT="0" distB="0" distL="0" distR="0" wp14:anchorId="6C0B4488" wp14:editId="319D0CF6">
                  <wp:extent cx="5477516" cy="1727200"/>
                  <wp:effectExtent l="0" t="0" r="0" b="0"/>
                  <wp:docPr id="279280668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9280668" name="Picture 279280668"/>
                          <pic:cNvPicPr/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6418"/>
                          <a:stretch/>
                        </pic:blipFill>
                        <pic:spPr bwMode="auto">
                          <a:xfrm>
                            <a:off x="0" y="0"/>
                            <a:ext cx="5629581" cy="17751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AB97AD2" w14:textId="77777777" w:rsidR="00240F7A" w:rsidRDefault="00240F7A" w:rsidP="00B52408">
            <w:pPr>
              <w:ind w:right="-108"/>
            </w:pPr>
          </w:p>
          <w:p w14:paraId="7961BEAA" w14:textId="4F5CEB3E" w:rsidR="00240F7A" w:rsidRDefault="00240F7A" w:rsidP="00B52408">
            <w:pPr>
              <w:ind w:right="-108"/>
            </w:pPr>
            <w:r>
              <w:t>Remove by Value:</w:t>
            </w:r>
          </w:p>
          <w:p w14:paraId="305BDDE8" w14:textId="73E85F03" w:rsidR="00240F7A" w:rsidRDefault="00240F7A" w:rsidP="00B52408">
            <w:pPr>
              <w:ind w:right="-108"/>
            </w:pPr>
            <w:r>
              <w:rPr>
                <w:noProof/>
              </w:rPr>
              <w:drawing>
                <wp:inline distT="0" distB="0" distL="0" distR="0" wp14:anchorId="63A5630B" wp14:editId="5AD57D34">
                  <wp:extent cx="4276725" cy="1695450"/>
                  <wp:effectExtent l="0" t="0" r="952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6725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E6A5EF" w14:textId="15B0C015" w:rsidR="00240F7A" w:rsidRDefault="00AB73AD" w:rsidP="00B52408">
            <w:pPr>
              <w:ind w:right="-108"/>
            </w:pPr>
            <w:r>
              <w:rPr>
                <w:noProof/>
              </w:rPr>
              <w:drawing>
                <wp:inline distT="0" distB="0" distL="0" distR="0" wp14:anchorId="38C5A56E" wp14:editId="7BD1F389">
                  <wp:extent cx="5608917" cy="1813071"/>
                  <wp:effectExtent l="0" t="0" r="5080" b="3175"/>
                  <wp:docPr id="959442134" name="Picture 3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9442134" name="Picture 3" descr="A screenshot of a computer&#10;&#10;Description automatically generated"/>
                          <pic:cNvPicPr/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4184"/>
                          <a:stretch/>
                        </pic:blipFill>
                        <pic:spPr bwMode="auto">
                          <a:xfrm>
                            <a:off x="0" y="0"/>
                            <a:ext cx="5836465" cy="18866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594D6E4" w14:textId="0DA2B9E6" w:rsidR="00240F7A" w:rsidRDefault="00240F7A" w:rsidP="00B52408">
            <w:pPr>
              <w:ind w:right="-108"/>
            </w:pPr>
          </w:p>
          <w:p w14:paraId="36C266ED" w14:textId="79042E68" w:rsidR="00240F7A" w:rsidRDefault="00240F7A" w:rsidP="00B52408">
            <w:pPr>
              <w:ind w:right="-108"/>
            </w:pPr>
          </w:p>
          <w:p w14:paraId="3075532E" w14:textId="2004C7E1" w:rsidR="00240F7A" w:rsidRDefault="00240F7A" w:rsidP="00B52408">
            <w:pPr>
              <w:ind w:right="-108"/>
            </w:pPr>
          </w:p>
          <w:p w14:paraId="7274D71B" w14:textId="076D14E2" w:rsidR="00240F7A" w:rsidRDefault="00240F7A" w:rsidP="00B52408">
            <w:pPr>
              <w:ind w:right="-108"/>
            </w:pPr>
          </w:p>
          <w:p w14:paraId="7EC6CF21" w14:textId="2C052B90" w:rsidR="00240F7A" w:rsidRDefault="00240F7A" w:rsidP="00B52408">
            <w:pPr>
              <w:ind w:right="-108"/>
            </w:pPr>
          </w:p>
          <w:p w14:paraId="5D64EF7A" w14:textId="0444160F" w:rsidR="00240F7A" w:rsidRDefault="00240F7A" w:rsidP="00B52408">
            <w:pPr>
              <w:ind w:right="-108"/>
            </w:pPr>
          </w:p>
          <w:p w14:paraId="430EDECB" w14:textId="77777777" w:rsidR="00240F7A" w:rsidRDefault="00240F7A" w:rsidP="00B52408">
            <w:pPr>
              <w:ind w:right="-108"/>
            </w:pPr>
          </w:p>
          <w:p w14:paraId="21206927" w14:textId="0B672D58" w:rsidR="00240F7A" w:rsidRDefault="00240F7A" w:rsidP="00B52408">
            <w:pPr>
              <w:ind w:right="-108"/>
            </w:pPr>
            <w:r>
              <w:t>Replace by Index:</w:t>
            </w:r>
          </w:p>
          <w:p w14:paraId="1043394D" w14:textId="7F7FAA41" w:rsidR="00240F7A" w:rsidRDefault="00AB73AD" w:rsidP="00B52408">
            <w:pPr>
              <w:ind w:right="-108"/>
            </w:pPr>
            <w:r>
              <w:rPr>
                <w:noProof/>
              </w:rPr>
              <w:drawing>
                <wp:inline distT="0" distB="0" distL="0" distR="0" wp14:anchorId="5FB38C41" wp14:editId="27DCDF3E">
                  <wp:extent cx="6078220" cy="1369842"/>
                  <wp:effectExtent l="0" t="0" r="5080" b="1905"/>
                  <wp:docPr id="89576020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5760203" name="Picture 895760203"/>
                          <pic:cNvPicPr/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686"/>
                          <a:stretch/>
                        </pic:blipFill>
                        <pic:spPr bwMode="auto">
                          <a:xfrm>
                            <a:off x="0" y="0"/>
                            <a:ext cx="6078220" cy="136984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7B1966B" w14:textId="77777777" w:rsidR="00240F7A" w:rsidRDefault="00240F7A" w:rsidP="00B52408">
            <w:pPr>
              <w:ind w:right="-108"/>
            </w:pPr>
          </w:p>
          <w:p w14:paraId="484D9B5D" w14:textId="2C85E511" w:rsidR="00240F7A" w:rsidRDefault="00240F7A" w:rsidP="00B52408">
            <w:pPr>
              <w:ind w:right="-108"/>
            </w:pPr>
            <w:r>
              <w:t>Replace by Value:</w:t>
            </w:r>
          </w:p>
          <w:p w14:paraId="2B7C1B54" w14:textId="1B09C67A" w:rsidR="00240F7A" w:rsidRDefault="00AB73AD" w:rsidP="00B52408">
            <w:pPr>
              <w:ind w:right="-108"/>
            </w:pPr>
            <w:r>
              <w:rPr>
                <w:noProof/>
              </w:rPr>
              <w:drawing>
                <wp:inline distT="0" distB="0" distL="0" distR="0" wp14:anchorId="610FE61F" wp14:editId="4BCE5CD8">
                  <wp:extent cx="6078220" cy="1393287"/>
                  <wp:effectExtent l="0" t="0" r="5080" b="3810"/>
                  <wp:docPr id="1596971178" name="Picture 15969711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5760203" name="Picture 895760203"/>
                          <pic:cNvPicPr/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8483"/>
                          <a:stretch/>
                        </pic:blipFill>
                        <pic:spPr bwMode="auto">
                          <a:xfrm>
                            <a:off x="0" y="0"/>
                            <a:ext cx="6078220" cy="13932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A8AC3E3" w14:textId="77777777" w:rsidR="00240F7A" w:rsidRDefault="00240F7A" w:rsidP="00B52408">
            <w:pPr>
              <w:ind w:right="-108"/>
            </w:pPr>
          </w:p>
          <w:p w14:paraId="1EBDCCC2" w14:textId="13619BB4" w:rsidR="00240F7A" w:rsidRDefault="00240F7A" w:rsidP="00B52408">
            <w:pPr>
              <w:ind w:right="-108"/>
            </w:pPr>
            <w:r>
              <w:t>Append Element:</w:t>
            </w:r>
          </w:p>
          <w:p w14:paraId="229F0695" w14:textId="5DEEF91B" w:rsidR="00240F7A" w:rsidRDefault="00AB73AD" w:rsidP="00B52408">
            <w:pPr>
              <w:ind w:right="-108"/>
            </w:pPr>
            <w:r>
              <w:rPr>
                <w:noProof/>
              </w:rPr>
              <w:drawing>
                <wp:inline distT="0" distB="0" distL="0" distR="0" wp14:anchorId="33D769A2" wp14:editId="60A85197">
                  <wp:extent cx="6078220" cy="1488294"/>
                  <wp:effectExtent l="0" t="0" r="0" b="0"/>
                  <wp:docPr id="922284523" name="Picture 5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2284523" name="Picture 5" descr="A screenshot of a computer&#10;&#10;Description automatically generated"/>
                          <pic:cNvPicPr/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0099"/>
                          <a:stretch/>
                        </pic:blipFill>
                        <pic:spPr bwMode="auto">
                          <a:xfrm>
                            <a:off x="0" y="0"/>
                            <a:ext cx="6078220" cy="148829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0C6A9D1" w14:textId="1451DB1B" w:rsidR="00240F7A" w:rsidRDefault="00240F7A" w:rsidP="00B52408">
            <w:pPr>
              <w:ind w:right="-108"/>
            </w:pPr>
          </w:p>
          <w:p w14:paraId="234F53AE" w14:textId="5B8459A0" w:rsidR="00240F7A" w:rsidRDefault="00240F7A" w:rsidP="00B52408">
            <w:pPr>
              <w:ind w:right="-108"/>
            </w:pPr>
          </w:p>
          <w:p w14:paraId="4D8A640D" w14:textId="512D2728" w:rsidR="00240F7A" w:rsidRDefault="00240F7A" w:rsidP="00B52408">
            <w:pPr>
              <w:ind w:right="-108"/>
            </w:pPr>
          </w:p>
          <w:p w14:paraId="4C43FA9A" w14:textId="77777777" w:rsidR="00240F7A" w:rsidRDefault="00240F7A" w:rsidP="00B52408">
            <w:pPr>
              <w:ind w:right="-108"/>
            </w:pPr>
          </w:p>
          <w:p w14:paraId="3E925A8B" w14:textId="5380DDC3" w:rsidR="00240F7A" w:rsidRDefault="00240F7A" w:rsidP="00B52408">
            <w:pPr>
              <w:ind w:right="-108"/>
            </w:pPr>
            <w:r>
              <w:t>Check Contains Value:</w:t>
            </w:r>
          </w:p>
          <w:p w14:paraId="11C86C8A" w14:textId="4CFCEC9C" w:rsidR="00240F7A" w:rsidRDefault="00AB73AD" w:rsidP="00B52408">
            <w:pPr>
              <w:ind w:right="-108"/>
            </w:pPr>
            <w:r>
              <w:rPr>
                <w:noProof/>
              </w:rPr>
              <w:drawing>
                <wp:inline distT="0" distB="0" distL="0" distR="0" wp14:anchorId="1E0DF6F6" wp14:editId="0BFE04B1">
                  <wp:extent cx="6078220" cy="1706538"/>
                  <wp:effectExtent l="0" t="0" r="5080" b="0"/>
                  <wp:docPr id="559776680" name="Picture 6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9776680" name="Picture 6" descr="A screenshot of a computer&#10;&#10;Description automatically generated"/>
                          <pic:cNvPicPr/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542"/>
                          <a:stretch/>
                        </pic:blipFill>
                        <pic:spPr bwMode="auto">
                          <a:xfrm>
                            <a:off x="0" y="0"/>
                            <a:ext cx="6078220" cy="17065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FB79BD8" w14:textId="77777777" w:rsidR="00240F7A" w:rsidRDefault="00240F7A" w:rsidP="00B52408">
            <w:pPr>
              <w:ind w:right="-108"/>
            </w:pPr>
          </w:p>
          <w:p w14:paraId="5D4916C7" w14:textId="77777777" w:rsidR="00616602" w:rsidRDefault="00616602" w:rsidP="00B52408">
            <w:pPr>
              <w:ind w:right="-108"/>
            </w:pPr>
          </w:p>
          <w:p w14:paraId="6E3EBA90" w14:textId="77777777" w:rsidR="00616602" w:rsidRDefault="00616602" w:rsidP="00B52408">
            <w:pPr>
              <w:ind w:right="-108"/>
            </w:pPr>
          </w:p>
          <w:p w14:paraId="70890FE3" w14:textId="15A2816E" w:rsidR="00240F7A" w:rsidRDefault="00240F7A" w:rsidP="00B52408">
            <w:pPr>
              <w:ind w:right="-108"/>
            </w:pPr>
            <w:r>
              <w:lastRenderedPageBreak/>
              <w:t>Empty Array:</w:t>
            </w:r>
          </w:p>
          <w:p w14:paraId="164C0625" w14:textId="4E4B3C8E" w:rsidR="00240F7A" w:rsidRDefault="00AB73AD" w:rsidP="00B52408">
            <w:pPr>
              <w:ind w:right="-108"/>
            </w:pPr>
            <w:r>
              <w:rPr>
                <w:noProof/>
              </w:rPr>
              <w:drawing>
                <wp:inline distT="0" distB="0" distL="0" distR="0" wp14:anchorId="375F02EE" wp14:editId="28726220">
                  <wp:extent cx="6078220" cy="1503925"/>
                  <wp:effectExtent l="0" t="0" r="5080" b="0"/>
                  <wp:docPr id="1151932166" name="Picture 7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1932166" name="Picture 7" descr="A screenshot of a computer&#10;&#10;Description automatically generated"/>
                          <pic:cNvPicPr/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365"/>
                          <a:stretch/>
                        </pic:blipFill>
                        <pic:spPr bwMode="auto">
                          <a:xfrm>
                            <a:off x="0" y="0"/>
                            <a:ext cx="6078220" cy="15039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52E41FF" w14:textId="77777777" w:rsidR="00240F7A" w:rsidRDefault="00240F7A" w:rsidP="00B52408">
            <w:pPr>
              <w:ind w:right="-108"/>
            </w:pPr>
          </w:p>
          <w:p w14:paraId="5AC69238" w14:textId="5643D6CF" w:rsidR="003D7E15" w:rsidRPr="00976DF8" w:rsidRDefault="003D7E15" w:rsidP="00B52408">
            <w:pPr>
              <w:ind w:right="-108"/>
            </w:pPr>
          </w:p>
        </w:tc>
      </w:tr>
    </w:tbl>
    <w:p w14:paraId="099BCEF9" w14:textId="77777777" w:rsidR="00375993" w:rsidRPr="00976DF8" w:rsidRDefault="00375993"/>
    <w:sectPr w:rsidR="00375993" w:rsidRPr="00976DF8" w:rsidSect="00A30BB5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7" w:h="16839" w:code="9"/>
      <w:pgMar w:top="1440" w:right="1440" w:bottom="1440" w:left="1440" w:header="720" w:footer="45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29A1EB" w14:textId="77777777" w:rsidR="007D548B" w:rsidRDefault="007D548B" w:rsidP="006A03C5">
      <w:r>
        <w:separator/>
      </w:r>
    </w:p>
  </w:endnote>
  <w:endnote w:type="continuationSeparator" w:id="0">
    <w:p w14:paraId="3748483B" w14:textId="77777777" w:rsidR="007D548B" w:rsidRDefault="007D548B" w:rsidP="006A03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DA527" w14:textId="77777777" w:rsidR="00FF628E" w:rsidRDefault="00FF62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D3D21" w14:textId="0ABABC07" w:rsidR="006A03C5" w:rsidRPr="00C81690" w:rsidRDefault="00761B53" w:rsidP="00C81690">
    <w:pPr>
      <w:pStyle w:val="Footer"/>
      <w:pBdr>
        <w:top w:val="thinThickSmallGap" w:sz="24" w:space="0" w:color="622423" w:themeColor="accent2" w:themeShade="7F"/>
      </w:pBdr>
      <w:tabs>
        <w:tab w:val="clear" w:pos="9360"/>
      </w:tabs>
      <w:ind w:left="90" w:right="81"/>
      <w:rPr>
        <w:b/>
      </w:rPr>
    </w:pPr>
    <w:r>
      <w:rPr>
        <w:b/>
      </w:rPr>
      <w:t>JS</w:t>
    </w:r>
    <w:r w:rsidR="00C1263C">
      <w:rPr>
        <w:b/>
      </w:rPr>
      <w:t xml:space="preserve"> LAB</w:t>
    </w:r>
    <w:r w:rsidR="00C81690">
      <w:rPr>
        <w:b/>
      </w:rPr>
      <w:t xml:space="preserve">                    </w:t>
    </w:r>
    <w:r w:rsidR="00C1263C">
      <w:rPr>
        <w:b/>
      </w:rPr>
      <w:t xml:space="preserve">                   </w:t>
    </w:r>
    <w:r>
      <w:rPr>
        <w:b/>
      </w:rPr>
      <w:t xml:space="preserve">                            </w:t>
    </w:r>
    <w:r w:rsidR="00C1263C">
      <w:rPr>
        <w:b/>
      </w:rPr>
      <w:t xml:space="preserve">                       </w:t>
    </w:r>
    <w:r w:rsidR="00C81690" w:rsidRPr="009134E1">
      <w:rPr>
        <w:b/>
      </w:rPr>
      <w:t xml:space="preserve">  E&amp;TC, PICT, PUNE-43                    </w:t>
    </w:r>
    <w:r w:rsidR="00C81690">
      <w:rPr>
        <w:b/>
      </w:rPr>
      <w:t xml:space="preserve">  </w:t>
    </w:r>
    <w:r w:rsidR="00C81690" w:rsidRPr="009134E1">
      <w:rPr>
        <w:b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1CEF4" w14:textId="77777777" w:rsidR="00FF628E" w:rsidRDefault="00FF62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91B11E" w14:textId="77777777" w:rsidR="007D548B" w:rsidRDefault="007D548B" w:rsidP="006A03C5">
      <w:r>
        <w:separator/>
      </w:r>
    </w:p>
  </w:footnote>
  <w:footnote w:type="continuationSeparator" w:id="0">
    <w:p w14:paraId="0EAE144D" w14:textId="77777777" w:rsidR="007D548B" w:rsidRDefault="007D548B" w:rsidP="006A03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C8085" w14:textId="77777777" w:rsidR="00FF628E" w:rsidRDefault="00FF62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0" w:rightFromText="180" w:vertAnchor="page" w:horzAnchor="margin" w:tblpXSpec="center" w:tblpY="616"/>
      <w:tblW w:w="9788" w:type="dxa"/>
      <w:tblCellSpacing w:w="2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418"/>
      <w:gridCol w:w="8370"/>
    </w:tblGrid>
    <w:tr w:rsidR="006A03C5" w:rsidRPr="00655D6E" w14:paraId="6E231CBF" w14:textId="77777777" w:rsidTr="006A03C5">
      <w:trPr>
        <w:cantSplit/>
        <w:trHeight w:val="297"/>
        <w:tblCellSpacing w:w="20" w:type="dxa"/>
      </w:trPr>
      <w:tc>
        <w:tcPr>
          <w:tcW w:w="1358" w:type="dxa"/>
          <w:tcBorders>
            <w:top w:val="single" w:sz="4" w:space="0" w:color="auto"/>
            <w:bottom w:val="single" w:sz="4" w:space="0" w:color="auto"/>
            <w:right w:val="single" w:sz="2" w:space="0" w:color="auto"/>
          </w:tcBorders>
        </w:tcPr>
        <w:p w14:paraId="49054754" w14:textId="77777777" w:rsidR="006A03C5" w:rsidRPr="00655D6E" w:rsidRDefault="006A03C5" w:rsidP="00CB5B74">
          <w:pPr>
            <w:pStyle w:val="Header"/>
            <w:jc w:val="both"/>
            <w:rPr>
              <w:rFonts w:ascii="Century" w:hAnsi="Century"/>
              <w:b/>
              <w:bCs/>
              <w:sz w:val="18"/>
              <w:szCs w:val="18"/>
            </w:rPr>
          </w:pPr>
          <w:r w:rsidRPr="00655D6E">
            <w:rPr>
              <w:rFonts w:ascii="Century" w:hAnsi="Century"/>
              <w:b/>
              <w:bCs/>
              <w:noProof/>
              <w:sz w:val="18"/>
              <w:szCs w:val="18"/>
              <w:lang w:val="en-IN" w:eastAsia="en-IN"/>
            </w:rPr>
            <w:drawing>
              <wp:anchor distT="0" distB="0" distL="114300" distR="114300" simplePos="0" relativeHeight="251659264" behindDoc="0" locked="0" layoutInCell="1" allowOverlap="1" wp14:anchorId="2ED73FD6" wp14:editId="12B8CC30">
                <wp:simplePos x="0" y="0"/>
                <wp:positionH relativeFrom="column">
                  <wp:posOffset>1270</wp:posOffset>
                </wp:positionH>
                <wp:positionV relativeFrom="paragraph">
                  <wp:posOffset>19050</wp:posOffset>
                </wp:positionV>
                <wp:extent cx="685800" cy="685800"/>
                <wp:effectExtent l="0" t="0" r="0" b="0"/>
                <wp:wrapNone/>
                <wp:docPr id="1" name="Picture 2" descr="PICT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ICT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310" w:type="dxa"/>
          <w:tcBorders>
            <w:top w:val="single" w:sz="4" w:space="0" w:color="auto"/>
            <w:left w:val="single" w:sz="2" w:space="0" w:color="auto"/>
            <w:bottom w:val="single" w:sz="4" w:space="0" w:color="auto"/>
          </w:tcBorders>
          <w:vAlign w:val="center"/>
        </w:tcPr>
        <w:p w14:paraId="6A8E3F66" w14:textId="77777777" w:rsidR="006A03C5" w:rsidRPr="00655D6E" w:rsidRDefault="006A03C5" w:rsidP="00CB5B74">
          <w:pPr>
            <w:pStyle w:val="Header"/>
            <w:jc w:val="center"/>
            <w:rPr>
              <w:rFonts w:ascii="Century" w:hAnsi="Century"/>
              <w:b/>
              <w:bCs/>
            </w:rPr>
          </w:pPr>
          <w:r w:rsidRPr="00655D6E">
            <w:rPr>
              <w:rFonts w:ascii="Century" w:hAnsi="Century"/>
              <w:b/>
              <w:bCs/>
              <w:sz w:val="22"/>
              <w:szCs w:val="22"/>
            </w:rPr>
            <w:t>PUNE INSTITUTE OF COMPUTER TECHNOLOGY, PUNE - 411043</w:t>
          </w:r>
        </w:p>
      </w:tc>
    </w:tr>
    <w:tr w:rsidR="006A03C5" w:rsidRPr="00655D6E" w14:paraId="1D52433E" w14:textId="77777777" w:rsidTr="006A03C5">
      <w:trPr>
        <w:cantSplit/>
        <w:trHeight w:val="730"/>
        <w:tblCellSpacing w:w="20" w:type="dxa"/>
      </w:trPr>
      <w:tc>
        <w:tcPr>
          <w:tcW w:w="1358" w:type="dxa"/>
          <w:tcBorders>
            <w:top w:val="single" w:sz="12" w:space="0" w:color="auto"/>
            <w:bottom w:val="single" w:sz="4" w:space="0" w:color="auto"/>
            <w:right w:val="single" w:sz="2" w:space="0" w:color="auto"/>
          </w:tcBorders>
        </w:tcPr>
        <w:p w14:paraId="5412AC6B" w14:textId="77777777" w:rsidR="006A03C5" w:rsidRPr="00655D6E" w:rsidRDefault="006A03C5" w:rsidP="00CB5B74">
          <w:pPr>
            <w:pStyle w:val="Header"/>
            <w:jc w:val="both"/>
            <w:rPr>
              <w:rFonts w:ascii="Century" w:hAnsi="Century"/>
              <w:b/>
              <w:bCs/>
            </w:rPr>
          </w:pPr>
        </w:p>
      </w:tc>
      <w:tc>
        <w:tcPr>
          <w:tcW w:w="8310" w:type="dxa"/>
          <w:tcBorders>
            <w:top w:val="single" w:sz="12" w:space="0" w:color="auto"/>
            <w:left w:val="single" w:sz="2" w:space="0" w:color="auto"/>
            <w:bottom w:val="single" w:sz="4" w:space="0" w:color="auto"/>
            <w:right w:val="nil"/>
          </w:tcBorders>
          <w:vAlign w:val="center"/>
        </w:tcPr>
        <w:p w14:paraId="6B6D6766" w14:textId="77777777" w:rsidR="006A03C5" w:rsidRPr="00655D6E" w:rsidRDefault="006A03C5" w:rsidP="00CB5B74">
          <w:pPr>
            <w:pStyle w:val="NoSpacing"/>
            <w:spacing w:line="276" w:lineRule="auto"/>
            <w:ind w:right="-68"/>
            <w:jc w:val="center"/>
            <w:rPr>
              <w:rFonts w:ascii="Century" w:hAnsi="Century"/>
              <w:b/>
              <w:szCs w:val="24"/>
            </w:rPr>
          </w:pPr>
          <w:r w:rsidRPr="00655D6E">
            <w:rPr>
              <w:rFonts w:ascii="Century" w:hAnsi="Century"/>
              <w:b/>
              <w:szCs w:val="24"/>
            </w:rPr>
            <w:t>DEPARTMENT OF ELECTRONICS AND TELECOMMUNICATION</w:t>
          </w:r>
          <w:r w:rsidR="004E7CD4" w:rsidRPr="00655D6E">
            <w:rPr>
              <w:rFonts w:ascii="Century" w:hAnsi="Century"/>
              <w:b/>
              <w:szCs w:val="24"/>
            </w:rPr>
            <w:t xml:space="preserve"> ENGG.</w:t>
          </w:r>
        </w:p>
        <w:p w14:paraId="5F24AEC9" w14:textId="5F522F4F" w:rsidR="006A03C5" w:rsidRPr="00655D6E" w:rsidRDefault="004009CD" w:rsidP="00C1263C">
          <w:pPr>
            <w:pStyle w:val="NoSpacing"/>
            <w:spacing w:line="276" w:lineRule="auto"/>
            <w:jc w:val="center"/>
            <w:rPr>
              <w:rFonts w:ascii="Century" w:hAnsi="Century"/>
              <w:b/>
              <w:sz w:val="28"/>
              <w:szCs w:val="28"/>
            </w:rPr>
          </w:pPr>
          <w:r w:rsidRPr="00655D6E">
            <w:rPr>
              <w:rFonts w:ascii="Century" w:hAnsi="Century"/>
              <w:b/>
              <w:sz w:val="28"/>
              <w:szCs w:val="28"/>
            </w:rPr>
            <w:t xml:space="preserve">ACADEMIC </w:t>
          </w:r>
          <w:proofErr w:type="gramStart"/>
          <w:r w:rsidRPr="00655D6E">
            <w:rPr>
              <w:rFonts w:ascii="Century" w:hAnsi="Century"/>
              <w:b/>
              <w:sz w:val="28"/>
              <w:szCs w:val="28"/>
            </w:rPr>
            <w:t>YEAR :</w:t>
          </w:r>
          <w:proofErr w:type="gramEnd"/>
          <w:r w:rsidRPr="00655D6E">
            <w:rPr>
              <w:rFonts w:ascii="Century" w:hAnsi="Century"/>
              <w:b/>
              <w:sz w:val="28"/>
              <w:szCs w:val="28"/>
            </w:rPr>
            <w:t xml:space="preserve"> 202</w:t>
          </w:r>
          <w:r w:rsidR="00FF628E">
            <w:rPr>
              <w:rFonts w:ascii="Century" w:hAnsi="Century"/>
              <w:b/>
              <w:sz w:val="28"/>
              <w:szCs w:val="28"/>
            </w:rPr>
            <w:t>3</w:t>
          </w:r>
          <w:r w:rsidR="0049075A" w:rsidRPr="00655D6E">
            <w:rPr>
              <w:rFonts w:ascii="Century" w:hAnsi="Century"/>
              <w:b/>
              <w:sz w:val="28"/>
              <w:szCs w:val="28"/>
            </w:rPr>
            <w:t>-</w:t>
          </w:r>
          <w:r w:rsidRPr="00655D6E">
            <w:rPr>
              <w:rFonts w:ascii="Century" w:hAnsi="Century"/>
              <w:b/>
              <w:sz w:val="28"/>
              <w:szCs w:val="28"/>
            </w:rPr>
            <w:t>2</w:t>
          </w:r>
          <w:r w:rsidR="00FF628E">
            <w:rPr>
              <w:rFonts w:ascii="Century" w:hAnsi="Century"/>
              <w:b/>
              <w:sz w:val="28"/>
              <w:szCs w:val="28"/>
            </w:rPr>
            <w:t>4</w:t>
          </w:r>
          <w:r w:rsidR="00B52408">
            <w:rPr>
              <w:rFonts w:ascii="Century" w:hAnsi="Century"/>
              <w:b/>
              <w:sz w:val="28"/>
              <w:szCs w:val="28"/>
            </w:rPr>
            <w:t xml:space="preserve">        SEM:  1</w:t>
          </w:r>
        </w:p>
      </w:tc>
    </w:tr>
  </w:tbl>
  <w:p w14:paraId="77EA5C6A" w14:textId="77777777" w:rsidR="006A03C5" w:rsidRPr="00655D6E" w:rsidRDefault="006A03C5">
    <w:pPr>
      <w:pStyle w:val="Header"/>
      <w:rPr>
        <w:rFonts w:ascii="Century" w:hAnsi="Century"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0F408" w14:textId="77777777" w:rsidR="00FF628E" w:rsidRDefault="00FF62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921B5"/>
    <w:multiLevelType w:val="hybridMultilevel"/>
    <w:tmpl w:val="9D7E7C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036BE8"/>
    <w:multiLevelType w:val="hybridMultilevel"/>
    <w:tmpl w:val="333AB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B4365D"/>
    <w:multiLevelType w:val="hybridMultilevel"/>
    <w:tmpl w:val="6F64B69C"/>
    <w:lvl w:ilvl="0" w:tplc="47609DA6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826B67"/>
    <w:multiLevelType w:val="hybridMultilevel"/>
    <w:tmpl w:val="1966DF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55671C"/>
    <w:multiLevelType w:val="hybridMultilevel"/>
    <w:tmpl w:val="7C5671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71109E"/>
    <w:multiLevelType w:val="hybridMultilevel"/>
    <w:tmpl w:val="EE70EF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9578996">
    <w:abstractNumId w:val="3"/>
  </w:num>
  <w:num w:numId="2" w16cid:durableId="1605846013">
    <w:abstractNumId w:val="1"/>
  </w:num>
  <w:num w:numId="3" w16cid:durableId="2119715937">
    <w:abstractNumId w:val="5"/>
  </w:num>
  <w:num w:numId="4" w16cid:durableId="672953298">
    <w:abstractNumId w:val="0"/>
  </w:num>
  <w:num w:numId="5" w16cid:durableId="100802646">
    <w:abstractNumId w:val="4"/>
  </w:num>
  <w:num w:numId="6" w16cid:durableId="12807257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NDU2tjS2NDA1trRQ0lEKTi0uzszPAykwqQUA9iP2YCwAAAA="/>
  </w:docVars>
  <w:rsids>
    <w:rsidRoot w:val="006A03C5"/>
    <w:rsid w:val="000112AE"/>
    <w:rsid w:val="000133DA"/>
    <w:rsid w:val="00016FF9"/>
    <w:rsid w:val="000251A1"/>
    <w:rsid w:val="0006343C"/>
    <w:rsid w:val="00083192"/>
    <w:rsid w:val="00083D41"/>
    <w:rsid w:val="00093055"/>
    <w:rsid w:val="000A279F"/>
    <w:rsid w:val="000A7BED"/>
    <w:rsid w:val="000E43F7"/>
    <w:rsid w:val="000F0810"/>
    <w:rsid w:val="00134198"/>
    <w:rsid w:val="001468D7"/>
    <w:rsid w:val="0014782F"/>
    <w:rsid w:val="001559EA"/>
    <w:rsid w:val="00160067"/>
    <w:rsid w:val="00182EEA"/>
    <w:rsid w:val="00186D24"/>
    <w:rsid w:val="00191BB5"/>
    <w:rsid w:val="001947A8"/>
    <w:rsid w:val="001F4536"/>
    <w:rsid w:val="00240F7A"/>
    <w:rsid w:val="00242FE9"/>
    <w:rsid w:val="002449AE"/>
    <w:rsid w:val="002637BF"/>
    <w:rsid w:val="00266795"/>
    <w:rsid w:val="00273EC2"/>
    <w:rsid w:val="00277973"/>
    <w:rsid w:val="00292A42"/>
    <w:rsid w:val="00292AE9"/>
    <w:rsid w:val="002C12C3"/>
    <w:rsid w:val="002E3D6C"/>
    <w:rsid w:val="002E741C"/>
    <w:rsid w:val="00301907"/>
    <w:rsid w:val="00313A21"/>
    <w:rsid w:val="003503CF"/>
    <w:rsid w:val="00360566"/>
    <w:rsid w:val="00364017"/>
    <w:rsid w:val="00375993"/>
    <w:rsid w:val="00380146"/>
    <w:rsid w:val="00391656"/>
    <w:rsid w:val="003930E2"/>
    <w:rsid w:val="003B0500"/>
    <w:rsid w:val="003B380D"/>
    <w:rsid w:val="003C7E2B"/>
    <w:rsid w:val="003D4E1E"/>
    <w:rsid w:val="003D57FF"/>
    <w:rsid w:val="003D7E15"/>
    <w:rsid w:val="003E04EF"/>
    <w:rsid w:val="003E6286"/>
    <w:rsid w:val="003F66BA"/>
    <w:rsid w:val="003F7C4B"/>
    <w:rsid w:val="004009CD"/>
    <w:rsid w:val="00434C8B"/>
    <w:rsid w:val="00437BD0"/>
    <w:rsid w:val="00446B67"/>
    <w:rsid w:val="00456015"/>
    <w:rsid w:val="0047004C"/>
    <w:rsid w:val="00474458"/>
    <w:rsid w:val="0049075A"/>
    <w:rsid w:val="00494A59"/>
    <w:rsid w:val="00496380"/>
    <w:rsid w:val="004A11CA"/>
    <w:rsid w:val="004C765C"/>
    <w:rsid w:val="004E7CD4"/>
    <w:rsid w:val="00500D55"/>
    <w:rsid w:val="00542C0C"/>
    <w:rsid w:val="005458DE"/>
    <w:rsid w:val="00561D3D"/>
    <w:rsid w:val="00567887"/>
    <w:rsid w:val="005A5569"/>
    <w:rsid w:val="005B3D72"/>
    <w:rsid w:val="005C076F"/>
    <w:rsid w:val="005E0BAF"/>
    <w:rsid w:val="00616602"/>
    <w:rsid w:val="006227F4"/>
    <w:rsid w:val="00630BBD"/>
    <w:rsid w:val="00637B9A"/>
    <w:rsid w:val="00655D6E"/>
    <w:rsid w:val="006A03C5"/>
    <w:rsid w:val="006A0BC1"/>
    <w:rsid w:val="006A61DE"/>
    <w:rsid w:val="006F1F6A"/>
    <w:rsid w:val="007029B8"/>
    <w:rsid w:val="00751DCD"/>
    <w:rsid w:val="00761B53"/>
    <w:rsid w:val="00770A36"/>
    <w:rsid w:val="007832D7"/>
    <w:rsid w:val="00790339"/>
    <w:rsid w:val="007B68D8"/>
    <w:rsid w:val="007D548B"/>
    <w:rsid w:val="007D7569"/>
    <w:rsid w:val="007E75EE"/>
    <w:rsid w:val="00815E6A"/>
    <w:rsid w:val="00822056"/>
    <w:rsid w:val="00844161"/>
    <w:rsid w:val="00854801"/>
    <w:rsid w:val="008916B4"/>
    <w:rsid w:val="008A4F00"/>
    <w:rsid w:val="008E2018"/>
    <w:rsid w:val="009019FB"/>
    <w:rsid w:val="00911186"/>
    <w:rsid w:val="00925B08"/>
    <w:rsid w:val="00927FC4"/>
    <w:rsid w:val="009625BE"/>
    <w:rsid w:val="00970851"/>
    <w:rsid w:val="00976DF8"/>
    <w:rsid w:val="00977FEE"/>
    <w:rsid w:val="00983D9B"/>
    <w:rsid w:val="009B7BF8"/>
    <w:rsid w:val="009E1EED"/>
    <w:rsid w:val="00A20EC1"/>
    <w:rsid w:val="00A30BB5"/>
    <w:rsid w:val="00A872E7"/>
    <w:rsid w:val="00AB73AD"/>
    <w:rsid w:val="00AC13BC"/>
    <w:rsid w:val="00AC32AF"/>
    <w:rsid w:val="00B10D57"/>
    <w:rsid w:val="00B279E8"/>
    <w:rsid w:val="00B52408"/>
    <w:rsid w:val="00B55529"/>
    <w:rsid w:val="00B87DAD"/>
    <w:rsid w:val="00B915C5"/>
    <w:rsid w:val="00C1263C"/>
    <w:rsid w:val="00C24289"/>
    <w:rsid w:val="00C24F2B"/>
    <w:rsid w:val="00C36DEB"/>
    <w:rsid w:val="00C414F1"/>
    <w:rsid w:val="00C46D65"/>
    <w:rsid w:val="00C7614B"/>
    <w:rsid w:val="00C81690"/>
    <w:rsid w:val="00CB0D3D"/>
    <w:rsid w:val="00CD077D"/>
    <w:rsid w:val="00CF2E25"/>
    <w:rsid w:val="00D03D77"/>
    <w:rsid w:val="00D32B3C"/>
    <w:rsid w:val="00D5046E"/>
    <w:rsid w:val="00D91E70"/>
    <w:rsid w:val="00DB4853"/>
    <w:rsid w:val="00DD7F0B"/>
    <w:rsid w:val="00DF3DEF"/>
    <w:rsid w:val="00E10065"/>
    <w:rsid w:val="00E209E6"/>
    <w:rsid w:val="00E54CEF"/>
    <w:rsid w:val="00E55107"/>
    <w:rsid w:val="00EE4461"/>
    <w:rsid w:val="00EE51C2"/>
    <w:rsid w:val="00EF674D"/>
    <w:rsid w:val="00F1166E"/>
    <w:rsid w:val="00F9794E"/>
    <w:rsid w:val="00FB6AB2"/>
    <w:rsid w:val="00FF6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D0845D"/>
  <w15:docId w15:val="{0428EE5A-6D9F-4243-8642-40A10DC3C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03C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03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03C5"/>
  </w:style>
  <w:style w:type="paragraph" w:styleId="Footer">
    <w:name w:val="footer"/>
    <w:basedOn w:val="Normal"/>
    <w:link w:val="FooterChar"/>
    <w:uiPriority w:val="99"/>
    <w:unhideWhenUsed/>
    <w:rsid w:val="006A03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03C5"/>
  </w:style>
  <w:style w:type="paragraph" w:styleId="NoSpacing">
    <w:name w:val="No Spacing"/>
    <w:uiPriority w:val="1"/>
    <w:qFormat/>
    <w:rsid w:val="006A03C5"/>
    <w:pPr>
      <w:spacing w:after="0" w:line="240" w:lineRule="auto"/>
    </w:pPr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6A03C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6A03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03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3C5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47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17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6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1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2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2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93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3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2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4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6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8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2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6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80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8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2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0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7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1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7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1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8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9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2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26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4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6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0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5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9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5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2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4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3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9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3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9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7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5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8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5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9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9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393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61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38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7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6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0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5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3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6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6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2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1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1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1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1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7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0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6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2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3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62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3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9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4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oter" Target="footer3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0D98E86AFA374EA80CE2D0C115F354" ma:contentTypeVersion="8" ma:contentTypeDescription="Create a new document." ma:contentTypeScope="" ma:versionID="a328d7b9d59c783e00bc3fb29984cbfa">
  <xsd:schema xmlns:xsd="http://www.w3.org/2001/XMLSchema" xmlns:xs="http://www.w3.org/2001/XMLSchema" xmlns:p="http://schemas.microsoft.com/office/2006/metadata/properties" xmlns:ns2="1ade5501-886c-471b-9e99-fd9252e529a9" xmlns:ns3="c40f8e4b-4291-4ecb-9ed4-1e160c0cec0a" targetNamespace="http://schemas.microsoft.com/office/2006/metadata/properties" ma:root="true" ma:fieldsID="298b9838fa0f5502ee1234354e3df6d0" ns2:_="" ns3:_="">
    <xsd:import namespace="1ade5501-886c-471b-9e99-fd9252e529a9"/>
    <xsd:import namespace="c40f8e4b-4291-4ecb-9ed4-1e160c0cec0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de5501-886c-471b-9e99-fd9252e529a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0f8e4b-4291-4ecb-9ed4-1e160c0cec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31030A1-EA9B-4C89-AB96-BB92ED1A49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de5501-886c-471b-9e99-fd9252e529a9"/>
    <ds:schemaRef ds:uri="c40f8e4b-4291-4ecb-9ed4-1e160c0cec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29A89A-9FD9-4663-BA08-8FFFA2FD37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395042-42A1-41B7-A0FE-B11CC042AB8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6</Pages>
  <Words>600</Words>
  <Characters>342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0ak95</Company>
  <LinksUpToDate>false</LinksUpToDate>
  <CharactersWithSpaces>4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shay</dc:creator>
  <cp:lastModifiedBy>42372_RAGHAVENDRA_23_24</cp:lastModifiedBy>
  <cp:revision>20</cp:revision>
  <cp:lastPrinted>2023-10-20T07:19:00Z</cp:lastPrinted>
  <dcterms:created xsi:type="dcterms:W3CDTF">2023-08-29T04:31:00Z</dcterms:created>
  <dcterms:modified xsi:type="dcterms:W3CDTF">2023-10-23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0D98E86AFA374EA80CE2D0C115F354</vt:lpwstr>
  </property>
</Properties>
</file>